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3CD70" w14:textId="77777777" w:rsidR="00147A99" w:rsidRPr="00890A1A" w:rsidRDefault="00F8356B" w:rsidP="00097121">
      <w:pPr>
        <w:spacing w:after="0" w:line="240" w:lineRule="auto"/>
        <w:jc w:val="center"/>
        <w:rPr>
          <w:rFonts w:ascii="Khmer OS Muol Light" w:hAnsi="Khmer OS Muol Light" w:cs="Khmer OS Muol Light"/>
          <w:sz w:val="20"/>
          <w:szCs w:val="20"/>
          <w:lang w:val="ca-ES"/>
        </w:rPr>
      </w:pPr>
      <w:bookmarkStart w:id="0" w:name="_GoBack"/>
      <w:bookmarkEnd w:id="0"/>
      <w:r w:rsidRPr="00890A1A">
        <w:rPr>
          <w:rFonts w:ascii="Khmer OS Muol Light" w:hAnsi="Khmer OS Muol Light" w:cs="Khmer OS Muol Light"/>
          <w:sz w:val="20"/>
          <w:szCs w:val="20"/>
          <w:cs/>
          <w:lang w:val="ca-ES"/>
        </w:rPr>
        <w:t>ព្រះរាជាណាចក្រកម្ពុជា</w:t>
      </w:r>
    </w:p>
    <w:p w14:paraId="2C1D0413" w14:textId="77777777" w:rsidR="00F8356B" w:rsidRPr="00890A1A" w:rsidRDefault="00F8356B" w:rsidP="00097121">
      <w:pPr>
        <w:spacing w:after="0" w:line="240" w:lineRule="auto"/>
        <w:jc w:val="center"/>
        <w:rPr>
          <w:rFonts w:ascii="Khmer OS Muol Light" w:hAnsi="Khmer OS Muol Light" w:cs="Khmer OS Muol Light"/>
          <w:sz w:val="20"/>
          <w:szCs w:val="20"/>
          <w:lang w:val="ca-ES"/>
        </w:rPr>
      </w:pPr>
      <w:r w:rsidRPr="00890A1A">
        <w:rPr>
          <w:rFonts w:ascii="Khmer OS Muol Light" w:hAnsi="Khmer OS Muol Light" w:cs="Khmer OS Muol Light"/>
          <w:sz w:val="20"/>
          <w:szCs w:val="20"/>
          <w:cs/>
          <w:lang w:val="ca-ES"/>
        </w:rPr>
        <w:t>ជាតិ សាសនា ព្រះមហាក្សត្រ</w:t>
      </w:r>
    </w:p>
    <w:p w14:paraId="70322431" w14:textId="2245F06E" w:rsidR="00F8356B" w:rsidRPr="00805DB5" w:rsidRDefault="00805DB5" w:rsidP="00F8356B">
      <w:pPr>
        <w:spacing w:after="0"/>
        <w:jc w:val="center"/>
        <w:rPr>
          <w:rFonts w:ascii="Khmer OS Muol Light" w:hAnsi="Khmer OS Muol Light" w:cs="Khmer OS Muol Light"/>
          <w:sz w:val="20"/>
          <w:szCs w:val="20"/>
        </w:rPr>
      </w:pPr>
      <w:r w:rsidRPr="00805DB5">
        <w:rPr>
          <w:rFonts w:ascii="Khmer OS Muol Light" w:hAnsi="Khmer OS Muol Light" w:cs="Khmer OS Muol Light"/>
          <w:sz w:val="20"/>
          <w:szCs w:val="20"/>
          <w:lang w:val="ca-ES"/>
        </w:rPr>
        <w:sym w:font="Wingdings" w:char="F09C"/>
      </w:r>
      <w:r>
        <w:rPr>
          <w:rFonts w:ascii="Khmer OS Muol Light" w:hAnsi="Khmer OS Muol Light" w:cs="Khmer OS Muol Light"/>
          <w:sz w:val="20"/>
          <w:szCs w:val="20"/>
          <w:lang w:val="ca-ES"/>
        </w:rPr>
        <w:sym w:font="Wingdings" w:char="F09C"/>
      </w:r>
      <w:r>
        <w:rPr>
          <w:rFonts w:ascii="Khmer OS Muol Light" w:hAnsi="Khmer OS Muol Light" w:cs="Khmer OS Muol Light"/>
          <w:sz w:val="20"/>
          <w:szCs w:val="20"/>
          <w:lang w:val="ca-ES"/>
        </w:rPr>
        <w:sym w:font="Wingdings" w:char="F0AC"/>
      </w:r>
      <w:r>
        <w:rPr>
          <w:rFonts w:ascii="Khmer OS Muol Light" w:hAnsi="Khmer OS Muol Light" w:cs="Khmer OS Muol Light"/>
          <w:sz w:val="20"/>
          <w:szCs w:val="20"/>
          <w:lang w:val="ca-ES"/>
        </w:rPr>
        <w:sym w:font="Wingdings" w:char="F09B"/>
      </w:r>
      <w:r>
        <w:rPr>
          <w:rFonts w:ascii="Khmer OS Muol Light" w:hAnsi="Khmer OS Muol Light" w:cs="Khmer OS Muol Light"/>
          <w:sz w:val="20"/>
          <w:szCs w:val="20"/>
          <w:lang w:val="ca-ES"/>
        </w:rPr>
        <w:sym w:font="Wingdings" w:char="F09B"/>
      </w:r>
    </w:p>
    <w:p w14:paraId="4EA35D17" w14:textId="77777777" w:rsidR="00F8356B" w:rsidRPr="00890A1A" w:rsidRDefault="00F8356B" w:rsidP="00F8356B">
      <w:pPr>
        <w:spacing w:after="0"/>
        <w:jc w:val="center"/>
        <w:rPr>
          <w:rFonts w:ascii="Khmer OS Muol Light" w:hAnsi="Khmer OS Muol Light" w:cs="Khmer OS Muol Light"/>
          <w:szCs w:val="22"/>
          <w:lang w:val="ca-ES"/>
        </w:rPr>
      </w:pPr>
      <w:r w:rsidRPr="00890A1A">
        <w:rPr>
          <w:rFonts w:ascii="Khmer OS Muol Light" w:hAnsi="Khmer OS Muol Light" w:cs="Khmer OS Muol Light"/>
          <w:szCs w:val="22"/>
          <w:cs/>
          <w:lang w:val="ca-ES"/>
        </w:rPr>
        <w:t>ពាក្យសុំចូលក្នុងគម្រោង</w:t>
      </w:r>
    </w:p>
    <w:tbl>
      <w:tblPr>
        <w:tblStyle w:val="TableGrid"/>
        <w:tblW w:w="10944" w:type="dxa"/>
        <w:tblLayout w:type="fixed"/>
        <w:tblLook w:val="04A0" w:firstRow="1" w:lastRow="0" w:firstColumn="1" w:lastColumn="0" w:noHBand="0" w:noVBand="1"/>
      </w:tblPr>
      <w:tblGrid>
        <w:gridCol w:w="3145"/>
        <w:gridCol w:w="2520"/>
        <w:gridCol w:w="2977"/>
        <w:gridCol w:w="2295"/>
        <w:gridCol w:w="7"/>
      </w:tblGrid>
      <w:tr w:rsidR="002B178A" w:rsidRPr="0093131E" w14:paraId="0C3FC76C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6C372DC5" w14:textId="77777777" w:rsidR="002B178A" w:rsidRPr="0093131E" w:rsidRDefault="002B178A" w:rsidP="00F8356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ឈ្មោះស្ថានីយជាភាសាខ្មែរ</w:t>
            </w:r>
          </w:p>
        </w:tc>
        <w:tc>
          <w:tcPr>
            <w:tcW w:w="7799" w:type="dxa"/>
            <w:gridSpan w:val="4"/>
          </w:tcPr>
          <w:p w14:paraId="1BE3C66B" w14:textId="77777777" w:rsidR="002B178A" w:rsidRPr="0093131E" w:rsidRDefault="002B178A" w:rsidP="00F8356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2B178A" w:rsidRPr="0093131E" w14:paraId="6385A603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05D237D4" w14:textId="292968FE" w:rsidR="002B178A" w:rsidRPr="0093131E" w:rsidRDefault="00714C36" w:rsidP="00F8356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ឈ្មោះ</w:t>
            </w:r>
            <w:r w:rsidR="00805DB5"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ស្ថានីយ</w:t>
            </w:r>
            <w:r w:rsidR="00805DB5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ជាភាសាអង់គ្លេស</w:t>
            </w:r>
          </w:p>
        </w:tc>
        <w:tc>
          <w:tcPr>
            <w:tcW w:w="7799" w:type="dxa"/>
            <w:gridSpan w:val="4"/>
          </w:tcPr>
          <w:p w14:paraId="6CB47F54" w14:textId="77777777" w:rsidR="002B178A" w:rsidRPr="0093131E" w:rsidRDefault="002B178A" w:rsidP="00F8356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2B178A" w:rsidRPr="0093131E" w14:paraId="102336DF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193E9B88" w14:textId="77777777" w:rsidR="002B178A" w:rsidRPr="0093131E" w:rsidRDefault="002B178A" w:rsidP="00F8356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ាសយដ្ឋានស្ថានីយ</w:t>
            </w:r>
          </w:p>
        </w:tc>
        <w:tc>
          <w:tcPr>
            <w:tcW w:w="7799" w:type="dxa"/>
            <w:gridSpan w:val="4"/>
          </w:tcPr>
          <w:p w14:paraId="11E16D1A" w14:textId="77777777" w:rsidR="00187673" w:rsidRPr="0093131E" w:rsidRDefault="00187673" w:rsidP="00F8356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864DFE" w:rsidRPr="0093131E" w14:paraId="350E4298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31FCB3DF" w14:textId="600FA7A7" w:rsidR="00864DFE" w:rsidRPr="0093131E" w:rsidRDefault="00805DB5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​ប្រកាសអនុញ្ញាតឱ្យ</w:t>
            </w:r>
            <w:r w:rsidR="00850BAD"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ធ្វើអាជីវកម្ម</w:t>
            </w:r>
            <w:r w:rsidR="00CC72D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ផ្គត់ផ្គង់ទឹកស្អាត</w:t>
            </w:r>
            <w:r w:rsidR="008A74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**</w:t>
            </w:r>
            <w:r w:rsidR="00CC72D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*</w:t>
            </w:r>
          </w:p>
        </w:tc>
        <w:tc>
          <w:tcPr>
            <w:tcW w:w="7799" w:type="dxa"/>
            <w:gridSpan w:val="4"/>
          </w:tcPr>
          <w:p w14:paraId="468D47F4" w14:textId="21E1476C" w:rsidR="00864DFE" w:rsidRPr="0093131E" w:rsidRDefault="00864DFE" w:rsidP="00C14836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ាន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គ្មាន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 w:rsidR="00C14836"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កំពុងដាក់សុំអាជ្ញាប័ណ្ណ</w:t>
            </w:r>
            <w:r w:rsidR="009B7DAC" w:rsidRPr="0093131E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   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="00DE691B"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​ </w:t>
            </w:r>
            <w:r w:rsidR="00890A1A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ផ្សេងៗ.............................</w:t>
            </w:r>
          </w:p>
        </w:tc>
      </w:tr>
      <w:tr w:rsidR="00DE691B" w:rsidRPr="0093131E" w14:paraId="7D4B8880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7F1D8AB8" w14:textId="67A137D5" w:rsidR="00DE691B" w:rsidRPr="0093131E" w:rsidRDefault="00DE691B" w:rsidP="00DE691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ទទួល</w:t>
            </w:r>
            <w:r w:rsidR="00805DB5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កាសអនុញ្ញាតឱ្យ</w:t>
            </w:r>
            <w:r w:rsidR="00850BAD"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ធ្វើអាជីវកម្ម</w:t>
            </w:r>
            <w:r w:rsidR="00805DB5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ផ្គត់ផ្គង់ទឹកស្អាត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ុងក្រោយ</w:t>
            </w:r>
            <w:r w:rsidR="00B70B87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នៅ</w:t>
            </w:r>
          </w:p>
        </w:tc>
        <w:tc>
          <w:tcPr>
            <w:tcW w:w="2520" w:type="dxa"/>
          </w:tcPr>
          <w:p w14:paraId="2B5FBC51" w14:textId="77777777" w:rsidR="00DE691B" w:rsidRPr="0093131E" w:rsidRDefault="00714C36" w:rsidP="00DE691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ងៃទី.....ខែ........ឆ្នាំ........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12C8327D" w14:textId="539FAB93" w:rsidR="00DE691B" w:rsidRPr="00850BAD" w:rsidRDefault="00805DB5" w:rsidP="00DE691B">
            <w:pPr>
              <w:jc w:val="both"/>
              <w:rPr>
                <w:rFonts w:ascii="Khmer OS Siemreap" w:hAnsi="Khmer OS Siemreap" w:cs="Khmer OS Siemreap"/>
                <w:spacing w:val="-8"/>
                <w:sz w:val="20"/>
                <w:szCs w:val="20"/>
                <w:lang w:val="ca-ES"/>
              </w:rPr>
            </w:pPr>
            <w:r w:rsidRPr="00850BAD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ប្រកាសអនុញ្ញាតឱ្យ</w:t>
            </w:r>
            <w:r w:rsidR="00850BAD" w:rsidRPr="00485399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ធ្វើអាជីវកម្ម</w:t>
            </w:r>
            <w:r w:rsidRPr="00485399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ផ្គត់</w:t>
            </w:r>
            <w:r w:rsidRPr="00850BAD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ផ្គង់</w:t>
            </w:r>
            <w:r w:rsidR="00850BAD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​</w:t>
            </w:r>
            <w:r w:rsidRPr="00850BAD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ទឹកស្អាត</w:t>
            </w:r>
            <w:r w:rsidR="00DE691B" w:rsidRPr="00850BAD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ចុងក្រោយ</w:t>
            </w:r>
            <w:r w:rsidR="00B70B87" w:rsidRPr="00850BAD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ផុតកំណត់នៅ</w:t>
            </w:r>
          </w:p>
        </w:tc>
        <w:tc>
          <w:tcPr>
            <w:tcW w:w="2295" w:type="dxa"/>
          </w:tcPr>
          <w:p w14:paraId="2545AEB1" w14:textId="6E7417C4" w:rsidR="00DE691B" w:rsidRPr="0093131E" w:rsidRDefault="00714C36" w:rsidP="00DE691B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ងៃទី........ខែ......ឆ្នាំ..........</w:t>
            </w:r>
          </w:p>
        </w:tc>
      </w:tr>
      <w:tr w:rsidR="00CC72DC" w:rsidRPr="0093131E" w14:paraId="165CD370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55C08C49" w14:textId="4A850305" w:rsidR="00CC72DC" w:rsidRPr="0093131E" w:rsidRDefault="00890A1A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ឆ្នាំ</w:t>
            </w:r>
            <w:r w:rsidR="00CC72D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ាប់ផ្តើមអាជីវកម្ម</w:t>
            </w:r>
          </w:p>
        </w:tc>
        <w:tc>
          <w:tcPr>
            <w:tcW w:w="2520" w:type="dxa"/>
          </w:tcPr>
          <w:p w14:paraId="56D2BB0A" w14:textId="77777777" w:rsidR="00CC72DC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ឆ្នាំ............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6D5E4566" w14:textId="55ED3E41" w:rsidR="00CC72DC" w:rsidRPr="0093131E" w:rsidRDefault="00805DB5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កាលបរិច្ឆេទទទួលបានប្រកាសអនុញ្ញាតឱ្យ</w:t>
            </w:r>
            <w:r w:rsidR="00850BAD" w:rsidRPr="00485399">
              <w:rPr>
                <w:rFonts w:ascii="Khmer OS Siemreap" w:hAnsi="Khmer OS Siemreap" w:cs="Khmer OS Siemreap" w:hint="cs"/>
                <w:spacing w:val="-8"/>
                <w:sz w:val="20"/>
                <w:szCs w:val="20"/>
                <w:cs/>
                <w:lang w:val="ca-ES"/>
              </w:rPr>
              <w:t>ធ្វើអាជីវកម្ម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ផ្គត់ផ្គង់ទឹកស្អាត</w:t>
            </w:r>
            <w:r w:rsidR="00CC72D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ដំបូង</w:t>
            </w:r>
          </w:p>
        </w:tc>
        <w:tc>
          <w:tcPr>
            <w:tcW w:w="2295" w:type="dxa"/>
          </w:tcPr>
          <w:p w14:paraId="549940EE" w14:textId="4F62B92F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ងៃទី........ខែ......ឆ្នាំ..........</w:t>
            </w:r>
          </w:p>
        </w:tc>
      </w:tr>
      <w:tr w:rsidR="00CC72DC" w:rsidRPr="0093131E" w14:paraId="266CD9D8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F325F65" w14:textId="1E18D939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ឈ្មោះ</w:t>
            </w:r>
            <w:r w:rsidR="00890A1A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្ចាស់/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្នកតំណាង</w:t>
            </w:r>
          </w:p>
        </w:tc>
        <w:tc>
          <w:tcPr>
            <w:tcW w:w="2520" w:type="dxa"/>
          </w:tcPr>
          <w:p w14:paraId="7A82AB6F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977" w:type="dxa"/>
            <w:shd w:val="clear" w:color="auto" w:fill="9CC2E5" w:themeFill="accent1" w:themeFillTint="99"/>
          </w:tcPr>
          <w:p w14:paraId="01F7CA5F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ឈ្មោះជាអក្សរឡាតាំង</w:t>
            </w:r>
          </w:p>
        </w:tc>
        <w:tc>
          <w:tcPr>
            <w:tcW w:w="2295" w:type="dxa"/>
          </w:tcPr>
          <w:p w14:paraId="1A1B5A88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CC72DC" w:rsidRPr="0093131E" w14:paraId="61AC71D7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38EDF40F" w14:textId="62495161" w:rsidR="00CC72DC" w:rsidRPr="0093131E" w:rsidRDefault="00890A1A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ួនាទីក្នុងស្ថានីយ</w:t>
            </w:r>
          </w:p>
        </w:tc>
        <w:tc>
          <w:tcPr>
            <w:tcW w:w="2520" w:type="dxa"/>
            <w:vAlign w:val="center"/>
          </w:tcPr>
          <w:p w14:paraId="1BB8ACF5" w14:textId="79849E2F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977" w:type="dxa"/>
            <w:shd w:val="clear" w:color="auto" w:fill="9CC2E5" w:themeFill="accent1" w:themeFillTint="99"/>
          </w:tcPr>
          <w:p w14:paraId="16CFEDC0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ងៃ ខែ ឆ្នាំ កំណើត</w:t>
            </w:r>
          </w:p>
        </w:tc>
        <w:tc>
          <w:tcPr>
            <w:tcW w:w="2295" w:type="dxa"/>
          </w:tcPr>
          <w:p w14:paraId="41E0A1D0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CC72DC" w:rsidRPr="0093131E" w14:paraId="42916FFC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2F9837AC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លេខអត្តសញ្ញាណប័ណ្ណ</w:t>
            </w:r>
          </w:p>
        </w:tc>
        <w:tc>
          <w:tcPr>
            <w:tcW w:w="2520" w:type="dxa"/>
          </w:tcPr>
          <w:p w14:paraId="7D9C90E8" w14:textId="77777777" w:rsidR="00CC72DC" w:rsidRPr="0093131E" w:rsidRDefault="00CC72DC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  <w:tc>
          <w:tcPr>
            <w:tcW w:w="2977" w:type="dxa"/>
            <w:shd w:val="clear" w:color="auto" w:fill="9CC2E5" w:themeFill="accent1" w:themeFillTint="99"/>
          </w:tcPr>
          <w:p w14:paraId="7A7002CC" w14:textId="5EB9CC75" w:rsidR="00CC72DC" w:rsidRPr="0093131E" w:rsidRDefault="00890A1A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ភេទ</w:t>
            </w:r>
          </w:p>
        </w:tc>
        <w:tc>
          <w:tcPr>
            <w:tcW w:w="2295" w:type="dxa"/>
          </w:tcPr>
          <w:p w14:paraId="36284951" w14:textId="6FB57CAA" w:rsidR="00CC72DC" w:rsidRPr="0093131E" w:rsidRDefault="00890A1A" w:rsidP="00CC72DC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ុស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  <w:tab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       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ស្រី</w:t>
            </w:r>
          </w:p>
        </w:tc>
      </w:tr>
      <w:tr w:rsidR="00890A1A" w:rsidRPr="0093131E" w14:paraId="267BB8CA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081DBEE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ទូរស័ព្ទទំនាក់ទំនង</w:t>
            </w:r>
          </w:p>
        </w:tc>
        <w:tc>
          <w:tcPr>
            <w:tcW w:w="2520" w:type="dxa"/>
          </w:tcPr>
          <w:p w14:paraId="70DF1AF1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  <w:tc>
          <w:tcPr>
            <w:tcW w:w="2977" w:type="dxa"/>
            <w:shd w:val="clear" w:color="auto" w:fill="9CC2E5" w:themeFill="accent1" w:themeFillTint="99"/>
          </w:tcPr>
          <w:p w14:paraId="3A197574" w14:textId="7A755156" w:rsidR="00890A1A" w:rsidRPr="0093131E" w:rsidRDefault="00805DB5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៊ីម៉ែ</w:t>
            </w:r>
            <w:r w:rsidR="00890A1A"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ល</w:t>
            </w:r>
          </w:p>
        </w:tc>
        <w:tc>
          <w:tcPr>
            <w:tcW w:w="2295" w:type="dxa"/>
          </w:tcPr>
          <w:p w14:paraId="7DBBBE2D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890A1A" w:rsidRPr="0093131E" w14:paraId="5D8ECC06" w14:textId="77777777" w:rsidTr="00A90F38">
        <w:tc>
          <w:tcPr>
            <w:tcW w:w="3145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736CDB58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ាសយដ្ឋានបច្ចុប្បន្ន</w:t>
            </w:r>
          </w:p>
        </w:tc>
        <w:tc>
          <w:tcPr>
            <w:tcW w:w="7799" w:type="dxa"/>
            <w:gridSpan w:val="4"/>
            <w:tcBorders>
              <w:bottom w:val="single" w:sz="4" w:space="0" w:color="auto"/>
            </w:tcBorders>
          </w:tcPr>
          <w:p w14:paraId="3227C77D" w14:textId="77777777" w:rsidR="00890A1A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  <w:p w14:paraId="3B1CDE74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</w:tc>
      </w:tr>
      <w:tr w:rsidR="00890A1A" w:rsidRPr="0093131E" w14:paraId="730A1C80" w14:textId="77777777" w:rsidTr="00A90F38">
        <w:tc>
          <w:tcPr>
            <w:tcW w:w="10944" w:type="dxa"/>
            <w:gridSpan w:val="5"/>
            <w:tcBorders>
              <w:left w:val="nil"/>
              <w:right w:val="nil"/>
            </w:tcBorders>
          </w:tcPr>
          <w:p w14:paraId="4A35F1BF" w14:textId="77777777" w:rsidR="00890A1A" w:rsidRPr="00890A1A" w:rsidRDefault="00890A1A" w:rsidP="00890A1A">
            <w:pPr>
              <w:jc w:val="center"/>
              <w:rPr>
                <w:rFonts w:ascii="Khmer OS Muol Light" w:hAnsi="Khmer OS Muol Light" w:cs="Khmer OS Muol Light"/>
                <w:sz w:val="20"/>
                <w:szCs w:val="20"/>
                <w:lang w:val="ca-ES"/>
              </w:rPr>
            </w:pPr>
            <w:r w:rsidRPr="00890A1A">
              <w:rPr>
                <w:rFonts w:ascii="Khmer OS Muol Light" w:hAnsi="Khmer OS Muol Light" w:cs="Khmer OS Muol Light" w:hint="cs"/>
                <w:sz w:val="20"/>
                <w:szCs w:val="20"/>
                <w:cs/>
                <w:lang w:val="ca-ES"/>
              </w:rPr>
              <w:t>សូមគោរពចូលមក</w:t>
            </w:r>
          </w:p>
          <w:p w14:paraId="128817FD" w14:textId="77777777" w:rsidR="00890A1A" w:rsidRPr="00890A1A" w:rsidRDefault="00890A1A" w:rsidP="00890A1A">
            <w:pPr>
              <w:jc w:val="center"/>
              <w:rPr>
                <w:rFonts w:ascii="Khmer OS Muol Light" w:hAnsi="Khmer OS Muol Light" w:cs="Khmer OS Muol Light"/>
                <w:sz w:val="20"/>
                <w:szCs w:val="20"/>
                <w:lang w:val="ca-ES"/>
              </w:rPr>
            </w:pPr>
            <w:r w:rsidRPr="00890A1A">
              <w:rPr>
                <w:rFonts w:ascii="Khmer OS Muol Light" w:hAnsi="Khmer OS Muol Light" w:cs="Khmer OS Muol Light" w:hint="cs"/>
                <w:sz w:val="20"/>
                <w:szCs w:val="20"/>
                <w:cs/>
                <w:lang w:val="ca-ES"/>
              </w:rPr>
              <w:t>លោកនាយកប្រតិបត្តិសមាគមអ្នកផ្គត់ផ្គង់ទឹកស្អាតកម្ពុជា</w:t>
            </w:r>
          </w:p>
          <w:p w14:paraId="67CD016E" w14:textId="3BD1F47A" w:rsidR="005B47F4" w:rsidRDefault="00890A1A" w:rsidP="00890A1A">
            <w:pPr>
              <w:jc w:val="center"/>
              <w:rPr>
                <w:rFonts w:ascii="Khmer OS Siemreap" w:hAnsi="Khmer OS Siemreap" w:cs="Khmer OS Siemreap"/>
                <w:szCs w:val="22"/>
                <w:lang w:val="ca-ES"/>
              </w:rPr>
            </w:pPr>
            <w:r w:rsidRPr="00840110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ខ្ញុំបាទ/នាងខ្ញុំ</w:t>
            </w:r>
            <w:r w:rsidR="005B47F4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 xml:space="preserve"> </w:t>
            </w:r>
            <w:r w:rsidRPr="00840110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សូមដាក់ពាក្យចូលរួមក្នុង</w:t>
            </w:r>
            <w:r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គម្រោង</w:t>
            </w:r>
            <w:r w:rsidR="005B47F4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 xml:space="preserve">ជំនួយពីអង្គការយូនីសេហ្វ </w:t>
            </w:r>
          </w:p>
          <w:p w14:paraId="0A0CF218" w14:textId="660F7F19" w:rsidR="00890A1A" w:rsidRPr="00840110" w:rsidRDefault="005B47F4" w:rsidP="00890A1A">
            <w:pPr>
              <w:jc w:val="center"/>
              <w:rPr>
                <w:rFonts w:ascii="Khmer OS Siemreap" w:hAnsi="Khmer OS Siemreap" w:cs="Khmer OS Siemreap"/>
                <w:szCs w:val="22"/>
                <w:lang w:val="ca-ES"/>
              </w:rPr>
            </w:pPr>
            <w:r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តាមរយៈ</w:t>
            </w:r>
            <w:r w:rsidR="00805DB5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ក</w:t>
            </w:r>
            <w:r w:rsidR="0095029B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ិច្ច</w:t>
            </w:r>
            <w:r w:rsidR="00805DB5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សហការជាមួយ</w:t>
            </w:r>
            <w:r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ក្រសួងឧស្សាហកម្ម វិទ្យាសាស្ត្រ បច្ចេកវិទ្យា និងនវានុវត្តន៍ និង</w:t>
            </w:r>
          </w:p>
          <w:p w14:paraId="5F26EAC9" w14:textId="6D74E33C" w:rsidR="00890A1A" w:rsidRPr="000360CA" w:rsidRDefault="00890A1A" w:rsidP="000360CA">
            <w:pPr>
              <w:jc w:val="center"/>
              <w:rPr>
                <w:rFonts w:ascii="Khmer OS Siemreap" w:hAnsi="Khmer OS Siemreap" w:cs="Khmer OS Siemreap"/>
                <w:szCs w:val="22"/>
                <w:lang w:val="ca-ES"/>
              </w:rPr>
            </w:pPr>
            <w:r w:rsidRPr="00840110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សូមផ្តល់ជូននូវព័ត៌មានពីស្ថានភាពស្ថានីយផ្គត់ផ្គង់ទឹកស្អាតរបស់ខ្ញុំបាទ/នាងខ្ញុំដូចខាងក្រោម៖</w:t>
            </w:r>
          </w:p>
        </w:tc>
      </w:tr>
      <w:tr w:rsidR="00890A1A" w:rsidRPr="0093131E" w14:paraId="6682A897" w14:textId="77777777" w:rsidTr="00A90F38">
        <w:tc>
          <w:tcPr>
            <w:tcW w:w="10944" w:type="dxa"/>
            <w:gridSpan w:val="5"/>
            <w:shd w:val="clear" w:color="auto" w:fill="9CC2E5" w:themeFill="accent1" w:themeFillTint="99"/>
          </w:tcPr>
          <w:p w14:paraId="65F44186" w14:textId="77777777" w:rsidR="00890A1A" w:rsidRPr="005B47F4" w:rsidRDefault="00890A1A" w:rsidP="00890A1A">
            <w:pPr>
              <w:jc w:val="both"/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</w:pPr>
            <w:r w:rsidRPr="005B47F4">
              <w:rPr>
                <w:rFonts w:ascii="Khmer OS Muol Light" w:hAnsi="Khmer OS Muol Light" w:cs="Khmer OS Muol Light"/>
                <w:szCs w:val="22"/>
                <w:cs/>
                <w:lang w:val="ca-ES"/>
              </w:rPr>
              <w:t>ក. ព័ត៌មានពីស្ថានភាពអាជីវកម្ម</w:t>
            </w:r>
          </w:p>
        </w:tc>
      </w:tr>
      <w:tr w:rsidR="00890A1A" w:rsidRPr="0093131E" w14:paraId="771032D4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3D8A8CCF" w14:textId="1575DAC8" w:rsidR="00890A1A" w:rsidRPr="005B47F4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ចំនួនភូមិ</w:t>
            </w:r>
            <w:r w:rsidR="005B47F4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ឃុំ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ក្នុងតំបន់សេវាកម្ម</w:t>
            </w:r>
            <w:r w:rsidR="005B47F4" w:rsidRPr="005B47F4">
              <w:rPr>
                <w:rFonts w:ascii="Khmer OS Siemreap" w:hAnsi="Khmer OS Siemreap" w:cs="Khmer OS Siemreap"/>
                <w:szCs w:val="22"/>
                <w:lang w:val="en-GB"/>
              </w:rPr>
              <w:t>*</w:t>
            </w:r>
            <w:r w:rsidR="003531D2" w:rsidRPr="005B47F4">
              <w:rPr>
                <w:rFonts w:ascii="Khmer OS Siemreap" w:hAnsi="Khmer OS Siemreap" w:cs="Khmer OS Siemreap"/>
                <w:szCs w:val="22"/>
                <w:lang w:val="en-GB"/>
              </w:rPr>
              <w:t>**</w:t>
            </w:r>
          </w:p>
        </w:tc>
        <w:tc>
          <w:tcPr>
            <w:tcW w:w="2520" w:type="dxa"/>
          </w:tcPr>
          <w:p w14:paraId="0748C6E1" w14:textId="261817CD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ភូមិ</w:t>
            </w:r>
            <w:r w:rsidR="005B47F4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.............ឃុំ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0E026BE0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ភូមិដែលបានផ្គត់ផ្គង់បច្ចុប្បន្ន</w:t>
            </w:r>
          </w:p>
        </w:tc>
        <w:tc>
          <w:tcPr>
            <w:tcW w:w="2295" w:type="dxa"/>
          </w:tcPr>
          <w:p w14:paraId="0DF12474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ភូមិ</w:t>
            </w:r>
          </w:p>
        </w:tc>
      </w:tr>
      <w:tr w:rsidR="00890A1A" w:rsidRPr="0093131E" w14:paraId="29B4F9FA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437AF42A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ខ្នងផ្ទះក្នុងតំបន់សេវាកម្ម</w:t>
            </w:r>
          </w:p>
        </w:tc>
        <w:tc>
          <w:tcPr>
            <w:tcW w:w="2520" w:type="dxa"/>
          </w:tcPr>
          <w:p w14:paraId="5EF5C08E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ខ្នងផ្ទះ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14E8E480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ំណ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ភ្ជាប់បណ្តាញបច្ចុប្បន្ន</w:t>
            </w:r>
          </w:p>
        </w:tc>
        <w:tc>
          <w:tcPr>
            <w:tcW w:w="2295" w:type="dxa"/>
          </w:tcPr>
          <w:p w14:paraId="4592BEF8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ំណ</w:t>
            </w:r>
          </w:p>
        </w:tc>
      </w:tr>
      <w:tr w:rsidR="00890A1A" w:rsidRPr="0093131E" w14:paraId="1F9E0032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1EE6A30B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តំណជាលក្ខណៈគ្រួសារធម្មតា</w:t>
            </w:r>
          </w:p>
        </w:tc>
        <w:tc>
          <w:tcPr>
            <w:tcW w:w="2520" w:type="dxa"/>
          </w:tcPr>
          <w:p w14:paraId="1109B1D1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ំណ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3BF76A14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តំណជាអាជីវកម្ម/ស្ថាប័ន</w:t>
            </w:r>
          </w:p>
        </w:tc>
        <w:tc>
          <w:tcPr>
            <w:tcW w:w="2295" w:type="dxa"/>
          </w:tcPr>
          <w:p w14:paraId="1DAD623A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ំណ</w:t>
            </w:r>
          </w:p>
        </w:tc>
      </w:tr>
      <w:tr w:rsidR="00890A1A" w:rsidRPr="0093131E" w14:paraId="7186EC4B" w14:textId="77777777" w:rsidTr="00243DC9">
        <w:trPr>
          <w:gridAfter w:val="1"/>
          <w:wAfter w:w="7" w:type="dxa"/>
          <w:trHeight w:val="1544"/>
        </w:trPr>
        <w:tc>
          <w:tcPr>
            <w:tcW w:w="3145" w:type="dxa"/>
            <w:shd w:val="clear" w:color="auto" w:fill="9CC2E5" w:themeFill="accent1" w:themeFillTint="99"/>
          </w:tcPr>
          <w:p w14:paraId="33316219" w14:textId="77777777" w:rsidR="00BD1060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លៃភ្ជាប់បណ្តាញ</w:t>
            </w:r>
          </w:p>
          <w:p w14:paraId="51A90470" w14:textId="10885DCA" w:rsidR="00890A1A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១.ទំហំនាឡិកា១៥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</w:t>
            </w:r>
          </w:p>
          <w:p w14:paraId="28892116" w14:textId="77777777" w:rsidR="003C6497" w:rsidRPr="00485399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២.ទំហំនាឡិកា២០ម.ម</w:t>
            </w:r>
          </w:p>
          <w:p w14:paraId="5A82BF9C" w14:textId="61457340" w:rsidR="003C6497" w:rsidRPr="00485399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៣.ទំហំនាឡិកា២៥ម.ម </w:t>
            </w:r>
          </w:p>
          <w:p w14:paraId="6E279E99" w14:textId="3A0C94C9" w:rsidR="00BD1060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៤</w:t>
            </w:r>
            <w:r w:rsidR="00BD1060"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ទំហំនាឡិកា៣</w:t>
            </w: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០</w:t>
            </w:r>
            <w:r w:rsidR="00BD1060"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.ម</w:t>
            </w:r>
          </w:p>
          <w:p w14:paraId="0B7A4FB1" w14:textId="2395D768" w:rsidR="00BD1060" w:rsidRPr="0093131E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៥</w:t>
            </w:r>
            <w:r w:rsidR="00BD1060"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ទំហំនាឡិកា៤០ម.ម</w:t>
            </w:r>
          </w:p>
        </w:tc>
        <w:tc>
          <w:tcPr>
            <w:tcW w:w="2520" w:type="dxa"/>
          </w:tcPr>
          <w:p w14:paraId="424ED068" w14:textId="77777777" w:rsidR="00BD1060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  <w:p w14:paraId="7AF1F414" w14:textId="77777777" w:rsidR="00890A1A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</w:p>
          <w:p w14:paraId="33560BC3" w14:textId="77777777" w:rsidR="00BD1060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</w:p>
          <w:p w14:paraId="6650B3FC" w14:textId="77777777" w:rsidR="00BD1060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</w:p>
          <w:p w14:paraId="4576999D" w14:textId="77777777" w:rsidR="003C6497" w:rsidRPr="00485399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</w:p>
          <w:p w14:paraId="6E4FDE63" w14:textId="71EFFD84" w:rsidR="003C6497" w:rsidRPr="0093131E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485399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2AF69526" w14:textId="35464862" w:rsidR="00890A1A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លៃលក់ទឹកក្នុង១ម៉ែត្រគូ</w:t>
            </w:r>
            <w:r w:rsidR="00890A1A"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</w:t>
            </w:r>
          </w:p>
          <w:p w14:paraId="6453B616" w14:textId="24B39BF9" w:rsidR="00BD1060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vertAlign w:val="superscript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១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ាប់ពី០ ទៅ ៣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</w:p>
          <w:p w14:paraId="197356D5" w14:textId="4AF6012B" w:rsidR="00BD1060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vertAlign w:val="superscript"/>
                <w:lang w:val="ca-ES"/>
              </w:rPr>
            </w:pPr>
            <w:r w:rsidRPr="00BD1060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២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​ចាប់ពី ៤ទៅ ១៥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</w:p>
          <w:p w14:paraId="091378CD" w14:textId="11753A70" w:rsidR="00BD1060" w:rsidRPr="0093131E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៣. លើសពី១៥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</w:p>
        </w:tc>
        <w:tc>
          <w:tcPr>
            <w:tcW w:w="2295" w:type="dxa"/>
          </w:tcPr>
          <w:p w14:paraId="3E7B2E0C" w14:textId="77777777" w:rsidR="00BD1060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  <w:p w14:paraId="0C962AD8" w14:textId="77F649D3" w:rsidR="00890A1A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vertAlign w:val="superscript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/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</w:p>
          <w:p w14:paraId="42EA0C58" w14:textId="77777777" w:rsidR="00BD1060" w:rsidRDefault="00BD1060" w:rsidP="00BD1060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vertAlign w:val="superscript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/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</w:p>
          <w:p w14:paraId="27E86BF4" w14:textId="77777777" w:rsidR="00BD1060" w:rsidRDefault="00BD1060" w:rsidP="00BD1060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vertAlign w:val="superscript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/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</w:p>
          <w:p w14:paraId="4B0DF543" w14:textId="52150CBA" w:rsidR="00BD1060" w:rsidRPr="0093131E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vertAlign w:val="superscript"/>
                <w:cs/>
                <w:lang w:val="ca-ES"/>
              </w:rPr>
            </w:pPr>
          </w:p>
        </w:tc>
      </w:tr>
      <w:tr w:rsidR="00890A1A" w:rsidRPr="0093131E" w14:paraId="5C0F0CE7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023FB18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លៃថែទាំកុងទ័រ</w:t>
            </w:r>
          </w:p>
        </w:tc>
        <w:tc>
          <w:tcPr>
            <w:tcW w:w="2520" w:type="dxa"/>
          </w:tcPr>
          <w:p w14:paraId="5F64BFAD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/ខែ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371A48A2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លៃផាកពិន័យ</w:t>
            </w:r>
          </w:p>
        </w:tc>
        <w:tc>
          <w:tcPr>
            <w:tcW w:w="2295" w:type="dxa"/>
          </w:tcPr>
          <w:p w14:paraId="06614134" w14:textId="6C83CE08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រៀល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/.........</w:t>
            </w:r>
          </w:p>
        </w:tc>
      </w:tr>
      <w:tr w:rsidR="00890A1A" w:rsidRPr="0093131E" w14:paraId="123CE217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486EEFC8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រិមាណទឹកលក់មធ្យមប្រចាំខែ</w:t>
            </w:r>
          </w:p>
        </w:tc>
        <w:tc>
          <w:tcPr>
            <w:tcW w:w="2520" w:type="dxa"/>
          </w:tcPr>
          <w:p w14:paraId="62F19AC7" w14:textId="27285B7C" w:rsidR="00890A1A" w:rsidRPr="0093131E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៉ែត្រគូ</w:t>
            </w:r>
            <w:r w:rsidR="00890A1A"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69CBBD4D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រិមាណទឹកបាត់បង់</w:t>
            </w:r>
          </w:p>
        </w:tc>
        <w:tc>
          <w:tcPr>
            <w:tcW w:w="2295" w:type="dxa"/>
          </w:tcPr>
          <w:p w14:paraId="482A1A39" w14:textId="708E9BBF" w:rsidR="00890A1A" w:rsidRPr="0093131E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៉ែត្រគូ</w:t>
            </w:r>
            <w:r w:rsidR="00890A1A"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</w:t>
            </w:r>
          </w:p>
        </w:tc>
      </w:tr>
      <w:tr w:rsidR="00A35AAB" w:rsidRPr="0093131E" w14:paraId="749AEF6D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750EFF7E" w14:textId="77777777" w:rsidR="00BD1060" w:rsidRDefault="00A35AAB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ោលនយោបាយជំរុញការភ្ជាប់</w:t>
            </w:r>
          </w:p>
          <w:p w14:paraId="0E4C028D" w14:textId="29F9F3E9" w:rsidR="00A35AAB" w:rsidRPr="0093131E" w:rsidRDefault="00A35AAB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ណ្តាញ</w:t>
            </w:r>
          </w:p>
        </w:tc>
        <w:tc>
          <w:tcPr>
            <w:tcW w:w="7799" w:type="dxa"/>
            <w:gridSpan w:val="4"/>
          </w:tcPr>
          <w:p w14:paraId="5C4EE6BB" w14:textId="77777777" w:rsidR="00A35AAB" w:rsidRDefault="00A35AAB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បញ្ចុះថ្លៃភ្ជាប់បណ្តាញ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បញ្ចុះថ្លៃប្រើប្រាស់ទឹក​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ផ្សេងៗ...................................</w:t>
            </w:r>
          </w:p>
          <w:p w14:paraId="35F12A99" w14:textId="77777777" w:rsidR="00A35AAB" w:rsidRDefault="00A35AAB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គ្មាន</w:t>
            </w:r>
          </w:p>
          <w:p w14:paraId="7519A9FB" w14:textId="1EDD96DC" w:rsidR="003C6497" w:rsidRPr="0093131E" w:rsidRDefault="003C6497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</w:tr>
      <w:tr w:rsidR="00890A1A" w:rsidRPr="0093131E" w14:paraId="36CE0FF5" w14:textId="77777777" w:rsidTr="00A90F38">
        <w:tc>
          <w:tcPr>
            <w:tcW w:w="10944" w:type="dxa"/>
            <w:gridSpan w:val="5"/>
            <w:shd w:val="clear" w:color="auto" w:fill="9CC2E5" w:themeFill="accent1" w:themeFillTint="99"/>
          </w:tcPr>
          <w:p w14:paraId="44BA369D" w14:textId="77777777" w:rsidR="00890A1A" w:rsidRPr="004B6548" w:rsidRDefault="00890A1A" w:rsidP="00890A1A">
            <w:pPr>
              <w:jc w:val="both"/>
              <w:rPr>
                <w:rFonts w:ascii="Khmer OS Siemreap" w:hAnsi="Khmer OS Siemreap" w:cs="Khmer OS Siemreap"/>
                <w:b/>
                <w:bCs/>
                <w:sz w:val="20"/>
                <w:szCs w:val="20"/>
                <w:lang w:val="ca-ES"/>
              </w:rPr>
            </w:pPr>
            <w:r w:rsidRPr="005B47F4">
              <w:rPr>
                <w:rFonts w:ascii="Khmer OS Muol Light" w:hAnsi="Khmer OS Muol Light" w:cs="Khmer OS Muol Light" w:hint="cs"/>
                <w:szCs w:val="22"/>
                <w:cs/>
                <w:lang w:val="ca-ES"/>
              </w:rPr>
              <w:lastRenderedPageBreak/>
              <w:t>ខ. ព័ត៌មានពីហេដ្ឋារចនាសម្ព័ន្ធ</w:t>
            </w:r>
          </w:p>
        </w:tc>
      </w:tr>
      <w:tr w:rsidR="00890A1A" w:rsidRPr="0093131E" w14:paraId="7891010C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1A470B90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ភេទប្រភពទឹកទី១</w:t>
            </w:r>
          </w:p>
        </w:tc>
        <w:tc>
          <w:tcPr>
            <w:tcW w:w="2520" w:type="dxa"/>
          </w:tcPr>
          <w:p w14:paraId="329359D2" w14:textId="20AC85B8" w:rsidR="00890A1A" w:rsidRPr="0093131E" w:rsidRDefault="005B47F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59E9A434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ភេទប្រភពទឹកទី២</w:t>
            </w:r>
          </w:p>
        </w:tc>
        <w:tc>
          <w:tcPr>
            <w:tcW w:w="2295" w:type="dxa"/>
          </w:tcPr>
          <w:p w14:paraId="734D53B3" w14:textId="159294A0" w:rsidR="00890A1A" w:rsidRPr="0093131E" w:rsidRDefault="005B47F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</w:p>
        </w:tc>
      </w:tr>
      <w:tr w:rsidR="00890A1A" w:rsidRPr="0093131E" w14:paraId="3D9F2318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DE20F7C" w14:textId="77777777" w:rsidR="00890A1A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ភេទប្រភពទឹកទី៣</w:t>
            </w:r>
          </w:p>
        </w:tc>
        <w:tc>
          <w:tcPr>
            <w:tcW w:w="2520" w:type="dxa"/>
          </w:tcPr>
          <w:p w14:paraId="1478F811" w14:textId="335C7B1E" w:rsidR="00890A1A" w:rsidRPr="0093131E" w:rsidRDefault="005B47F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7FD16CED" w14:textId="6BA0EEE0" w:rsidR="00890A1A" w:rsidRPr="0093131E" w:rsidRDefault="00BD1060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ើប្រភពទឹកគ្រប់គ្រាន់ដែរ</w:t>
            </w:r>
            <w:r w:rsidR="00890A1A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ឬទេ?</w:t>
            </w:r>
          </w:p>
        </w:tc>
        <w:tc>
          <w:tcPr>
            <w:tcW w:w="2295" w:type="dxa"/>
          </w:tcPr>
          <w:p w14:paraId="6C199A3F" w14:textId="77777777" w:rsidR="00846E71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គ្រប់គ្រាន់</w:t>
            </w:r>
          </w:p>
          <w:p w14:paraId="204CCE9D" w14:textId="4CF19CCF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មិនគ្រប់គ្រាន់</w:t>
            </w:r>
          </w:p>
        </w:tc>
      </w:tr>
      <w:tr w:rsidR="00890A1A" w:rsidRPr="0093131E" w14:paraId="58D94314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1D122331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សមត្ថភាពបូមទឹកឆៅ</w:t>
            </w:r>
          </w:p>
        </w:tc>
        <w:tc>
          <w:tcPr>
            <w:tcW w:w="2520" w:type="dxa"/>
          </w:tcPr>
          <w:p w14:paraId="5BDCCF9D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/ម៉ោង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41159872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សមត្ថភាព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ផលិត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(អាង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ព្រឹត្តកម្ម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)</w:t>
            </w:r>
          </w:p>
        </w:tc>
        <w:tc>
          <w:tcPr>
            <w:tcW w:w="2295" w:type="dxa"/>
          </w:tcPr>
          <w:p w14:paraId="74862228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/ម៉ោង</w:t>
            </w:r>
          </w:p>
        </w:tc>
      </w:tr>
      <w:tr w:rsidR="00890A1A" w:rsidRPr="0093131E" w14:paraId="195831C7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21EF3B7F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រិមាណ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ទឹកផលិតបច្ចុប្បន្ន</w:t>
            </w:r>
          </w:p>
        </w:tc>
        <w:tc>
          <w:tcPr>
            <w:tcW w:w="2520" w:type="dxa"/>
          </w:tcPr>
          <w:p w14:paraId="71CA39D2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vertAlign w:val="superscript"/>
                <w:cs/>
                <w:lang w:val="ca-ES"/>
              </w:rPr>
              <w:t>៣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/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ងៃ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76192073" w14:textId="3A8C1567" w:rsidR="00890A1A" w:rsidRPr="0093131E" w:rsidRDefault="00115DF3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ម៉ោងផ្គត់ផ្គង់/ថ្ងៃ</w:t>
            </w:r>
          </w:p>
        </w:tc>
        <w:tc>
          <w:tcPr>
            <w:tcW w:w="2295" w:type="dxa"/>
          </w:tcPr>
          <w:p w14:paraId="3CFEE306" w14:textId="19F92D03" w:rsidR="00890A1A" w:rsidRPr="0093131E" w:rsidRDefault="00115DF3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..................ម៉ោង/ថ្ងៃ</w:t>
            </w:r>
          </w:p>
        </w:tc>
      </w:tr>
      <w:tr w:rsidR="00890A1A" w:rsidRPr="0093131E" w14:paraId="7ADE4541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77A558A" w14:textId="3A28A3D1" w:rsidR="00890A1A" w:rsidRPr="0093131E" w:rsidRDefault="00890A1A" w:rsidP="00BD1060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លទ្ធផល</w:t>
            </w:r>
            <w:r w:rsidR="00BD1060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េស្ត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ុណភាពទឹកស្អាត</w:t>
            </w:r>
            <w:r w:rsidRPr="0092424B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***</w:t>
            </w:r>
          </w:p>
        </w:tc>
        <w:tc>
          <w:tcPr>
            <w:tcW w:w="2520" w:type="dxa"/>
          </w:tcPr>
          <w:p w14:paraId="5B307C74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មាន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គ្មាន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6E234880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ញ្ជាក់ប៉ារ៉ាម៉ែត្រដែលលើសឬខ្វះ</w:t>
            </w:r>
          </w:p>
        </w:tc>
        <w:tc>
          <w:tcPr>
            <w:tcW w:w="2295" w:type="dxa"/>
          </w:tcPr>
          <w:p w14:paraId="5AA158F3" w14:textId="4B5DAE25" w:rsidR="00890A1A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</w:p>
        </w:tc>
      </w:tr>
      <w:tr w:rsidR="00890A1A" w:rsidRPr="0093131E" w14:paraId="629410EC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3C13CCCB" w14:textId="5C7EF51C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ភេទ</w:t>
            </w:r>
            <w:r w:rsidR="008E50DD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ំពង់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ែកចាយ</w:t>
            </w:r>
            <w:r w:rsidR="008E50DD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ទឹកស្អាត</w:t>
            </w:r>
          </w:p>
        </w:tc>
        <w:tc>
          <w:tcPr>
            <w:tcW w:w="7799" w:type="dxa"/>
            <w:gridSpan w:val="4"/>
            <w:vAlign w:val="bottom"/>
          </w:tcPr>
          <w:p w14:paraId="5EA45D16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>HDPE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 xml:space="preserve"> PVC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ដែក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ផ្សេងៗ..................................... </w:t>
            </w:r>
          </w:p>
        </w:tc>
      </w:tr>
      <w:tr w:rsidR="00890A1A" w:rsidRPr="0093131E" w14:paraId="5B3B66A0" w14:textId="77777777" w:rsidTr="00243DC9">
        <w:trPr>
          <w:gridAfter w:val="1"/>
          <w:wAfter w:w="7" w:type="dxa"/>
        </w:trPr>
        <w:tc>
          <w:tcPr>
            <w:tcW w:w="3145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655A1835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វែងបណ្តាញសរុបបច្ចុប្បន្ន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4C5F875D" w14:textId="1D069C0A" w:rsidR="00890A1A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៉ែត្រ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07D8DA06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វែងបណ្តាញសរុបក្នុងផែនការ</w:t>
            </w: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2530C67D" w14:textId="0691317D" w:rsidR="00890A1A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៉ែត្រ</w:t>
            </w:r>
          </w:p>
        </w:tc>
      </w:tr>
      <w:tr w:rsidR="00C51874" w:rsidRPr="0093131E" w14:paraId="52F57060" w14:textId="77777777" w:rsidTr="00243DC9">
        <w:trPr>
          <w:gridAfter w:val="1"/>
          <w:wAfter w:w="7" w:type="dxa"/>
        </w:trPr>
        <w:tc>
          <w:tcPr>
            <w:tcW w:w="314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E0FD371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52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02F9D72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DB800F1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29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7091849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</w:tr>
      <w:tr w:rsidR="00C51874" w:rsidRPr="0093131E" w14:paraId="20986228" w14:textId="77777777" w:rsidTr="00243DC9">
        <w:trPr>
          <w:gridAfter w:val="1"/>
          <w:wAfter w:w="7" w:type="dxa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2D6F19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0C1493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7DF848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ADACA" w14:textId="77777777" w:rsidR="00C51874" w:rsidRPr="0093131E" w:rsidRDefault="00C51874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</w:tr>
      <w:tr w:rsidR="00890A1A" w:rsidRPr="0093131E" w14:paraId="0722D7E5" w14:textId="77777777" w:rsidTr="00A90F38">
        <w:tc>
          <w:tcPr>
            <w:tcW w:w="10944" w:type="dxa"/>
            <w:gridSpan w:val="5"/>
            <w:tcBorders>
              <w:top w:val="nil"/>
            </w:tcBorders>
            <w:shd w:val="clear" w:color="auto" w:fill="9CC2E5" w:themeFill="accent1" w:themeFillTint="99"/>
          </w:tcPr>
          <w:p w14:paraId="10DCF154" w14:textId="57DBB8A6" w:rsidR="00890A1A" w:rsidRPr="00C51874" w:rsidRDefault="00890A1A" w:rsidP="00890A1A">
            <w:pPr>
              <w:jc w:val="both"/>
              <w:rPr>
                <w:rFonts w:ascii="Khmer OS Muol Light" w:hAnsi="Khmer OS Muol Light" w:cs="Khmer OS Muol Light"/>
                <w:sz w:val="20"/>
                <w:szCs w:val="20"/>
                <w:lang w:val="ca-ES"/>
              </w:rPr>
            </w:pPr>
            <w:r w:rsidRPr="00C51874">
              <w:rPr>
                <w:rFonts w:ascii="Khmer OS Muol Light" w:hAnsi="Khmer OS Muol Light" w:cs="Khmer OS Muol Light"/>
                <w:szCs w:val="22"/>
                <w:cs/>
                <w:lang w:val="ca-ES"/>
              </w:rPr>
              <w:t xml:space="preserve">គ. </w:t>
            </w:r>
            <w:r w:rsidR="00C51874" w:rsidRPr="00C51874">
              <w:rPr>
                <w:rFonts w:ascii="Khmer OS Muol Light" w:hAnsi="Khmer OS Muol Light" w:cs="Khmer OS Muol Light"/>
                <w:szCs w:val="22"/>
                <w:cs/>
                <w:lang w:val="ca-ES"/>
              </w:rPr>
              <w:t>ការស្នើសុំ</w:t>
            </w:r>
            <w:r w:rsidRPr="00C51874">
              <w:rPr>
                <w:rFonts w:ascii="Khmer OS Muol Light" w:hAnsi="Khmer OS Muol Light" w:cs="Khmer OS Muol Light"/>
                <w:szCs w:val="22"/>
                <w:cs/>
                <w:lang w:val="ca-ES"/>
              </w:rPr>
              <w:t>ជំនួយបដិភាគ</w:t>
            </w:r>
          </w:p>
        </w:tc>
      </w:tr>
      <w:tr w:rsidR="00890A1A" w:rsidRPr="0093131E" w14:paraId="31B7D6FE" w14:textId="77777777" w:rsidTr="00A90F38">
        <w:tc>
          <w:tcPr>
            <w:tcW w:w="10944" w:type="dxa"/>
            <w:gridSpan w:val="5"/>
            <w:shd w:val="clear" w:color="auto" w:fill="9CC2E5" w:themeFill="accent1" w:themeFillTint="99"/>
          </w:tcPr>
          <w:p w14:paraId="5EC11E64" w14:textId="7D03A184" w:rsidR="00890A1A" w:rsidRPr="0079555A" w:rsidRDefault="00890A1A" w:rsidP="00890A1A">
            <w:pPr>
              <w:jc w:val="both"/>
              <w:rPr>
                <w:rFonts w:ascii="Khmer OS Siemreap" w:hAnsi="Khmer OS Siemreap" w:cs="Khmer OS Siemreap"/>
                <w:b/>
                <w:bCs/>
                <w:sz w:val="20"/>
                <w:szCs w:val="20"/>
                <w:lang w:val="ca-ES"/>
              </w:rPr>
            </w:pPr>
            <w:r w:rsidRPr="0079555A">
              <w:rPr>
                <w:rFonts w:ascii="Khmer OS Muol" w:hAnsi="Khmer OS Muol" w:cs="Khmer OS Muol"/>
                <w:b/>
                <w:bCs/>
                <w:sz w:val="36"/>
                <w:lang w:val="ca-ES"/>
              </w:rPr>
              <w:sym w:font="Wingdings 2" w:char="F0A3"/>
            </w:r>
            <w:r w:rsidRPr="0079555A">
              <w:rPr>
                <w:rFonts w:ascii="Khmer OS Muol" w:hAnsi="Khmer OS Muol" w:cs="Khmer OS Muol" w:hint="cs"/>
                <w:b/>
                <w:bCs/>
                <w:szCs w:val="22"/>
                <w:cs/>
                <w:lang w:val="ca-ES"/>
              </w:rPr>
              <w:t xml:space="preserve"> </w:t>
            </w:r>
            <w:r w:rsidRPr="0079555A">
              <w:rPr>
                <w:rFonts w:ascii="Khmer OS Bokor" w:hAnsi="Khmer OS Bokor" w:cs="Khmer OS Bokor"/>
                <w:b/>
                <w:bCs/>
                <w:szCs w:val="22"/>
                <w:cs/>
                <w:lang w:val="ca-ES"/>
              </w:rPr>
              <w:t>១. ជំនួយបដិភាគលើការពង្រីក</w:t>
            </w:r>
            <w:r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បណ្តាញ</w:t>
            </w:r>
          </w:p>
        </w:tc>
      </w:tr>
      <w:tr w:rsidR="00846E71" w:rsidRPr="0093131E" w14:paraId="50299714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74BFA0FE" w14:textId="2CD17749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ភូមិ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ពង្រីក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ផ្ទៃសេវា</w:t>
            </w:r>
            <w:r w:rsidRPr="0092424B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***</w:t>
            </w:r>
          </w:p>
        </w:tc>
        <w:tc>
          <w:tcPr>
            <w:tcW w:w="2520" w:type="dxa"/>
          </w:tcPr>
          <w:p w14:paraId="76901E7D" w14:textId="7AD9FA31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ភូមិ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11EEA91C" w14:textId="1C6A7A62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វែងបណ្តាញគ្រោងពង្រីកបន្ថែម</w:t>
            </w:r>
          </w:p>
        </w:tc>
        <w:tc>
          <w:tcPr>
            <w:tcW w:w="2295" w:type="dxa"/>
          </w:tcPr>
          <w:p w14:paraId="0BDA48DA" w14:textId="789C9833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៉ែត្រ</w:t>
            </w:r>
          </w:p>
        </w:tc>
      </w:tr>
      <w:tr w:rsidR="00846E71" w:rsidRPr="0093131E" w14:paraId="5F0E2C52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695C9D5" w14:textId="2BDD52B5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BF7594">
              <w:rPr>
                <w:rFonts w:ascii="Khmer OS Siemreap" w:hAnsi="Khmer OS Siemreap" w:cs="Khmer OS Siemreap" w:hint="cs"/>
                <w:sz w:val="28"/>
                <w:szCs w:val="28"/>
                <w:lang w:val="ca-ES"/>
              </w:rPr>
              <w:sym w:font="Wingdings 2" w:char="F06A"/>
            </w:r>
            <w:r>
              <w:rPr>
                <w:rFonts w:ascii="Khmer OS Siemreap" w:hAnsi="Khmer OS Siemreap" w:cs="Khmer OS Siemreap"/>
                <w:sz w:val="28"/>
                <w:szCs w:val="28"/>
                <w:lang w:val="ca-ES"/>
              </w:rPr>
              <w:t xml:space="preserve"> 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</w:t>
            </w:r>
            <w:r w:rsidR="0003326F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ពង្រីក</w:t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ណ្តាញ</w:t>
            </w:r>
            <w:r w:rsidR="0003326F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េ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មី</w:t>
            </w:r>
          </w:p>
        </w:tc>
        <w:tc>
          <w:tcPr>
            <w:tcW w:w="2520" w:type="dxa"/>
          </w:tcPr>
          <w:p w14:paraId="3A3FD95E" w14:textId="5AABFE67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៉ែត្រ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37172EC0" w14:textId="203C6D69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BF7594">
              <w:rPr>
                <w:rFonts w:ascii="Khmer OS Siemreap" w:hAnsi="Khmer OS Siemreap" w:cs="Khmer OS Siemreap" w:hint="cs"/>
                <w:sz w:val="28"/>
                <w:szCs w:val="28"/>
                <w:lang w:val="ca-ES"/>
              </w:rPr>
              <w:sym w:font="Wingdings 2" w:char="F06B"/>
            </w:r>
            <w:r>
              <w:rPr>
                <w:rFonts w:ascii="Khmer OS Siemreap" w:hAnsi="Khmer OS Siemreap" w:cs="Khmer OS Siemreap"/>
                <w:sz w:val="28"/>
                <w:szCs w:val="28"/>
                <w:lang w:val="ca-ES"/>
              </w:rPr>
              <w:t xml:space="preserve"> 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</w:t>
            </w:r>
            <w:r w:rsidR="0003326F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ពង្រីក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ណ្តាញចែកចាយថ្មី</w:t>
            </w:r>
          </w:p>
        </w:tc>
        <w:tc>
          <w:tcPr>
            <w:tcW w:w="2295" w:type="dxa"/>
          </w:tcPr>
          <w:p w14:paraId="56503BAC" w14:textId="07CE84BE" w:rsidR="00846E71" w:rsidRPr="0093131E" w:rsidRDefault="00846E71" w:rsidP="00846E71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ម៉ែត្រ</w:t>
            </w:r>
          </w:p>
        </w:tc>
      </w:tr>
      <w:tr w:rsidR="00890A1A" w:rsidRPr="0093131E" w14:paraId="22ED1FF3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481AD362" w14:textId="045F3F37" w:rsidR="00890A1A" w:rsidRPr="0093131E" w:rsidRDefault="00846E71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ចំណាយ</w:t>
            </w:r>
            <w:r w:rsidR="0003326F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វិកា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សរុប</w:t>
            </w:r>
          </w:p>
        </w:tc>
        <w:tc>
          <w:tcPr>
            <w:tcW w:w="2520" w:type="dxa"/>
          </w:tcPr>
          <w:p w14:paraId="482C3430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ដុល្លារ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62DAEA41" w14:textId="0D30B00C" w:rsidR="00890A1A" w:rsidRPr="0093131E" w:rsidRDefault="00846E71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ថវិកាផ្ទាល់ខ្លួន</w:t>
            </w:r>
          </w:p>
        </w:tc>
        <w:tc>
          <w:tcPr>
            <w:tcW w:w="2295" w:type="dxa"/>
          </w:tcPr>
          <w:p w14:paraId="0359B122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ដុល្លារ</w:t>
            </w:r>
          </w:p>
        </w:tc>
      </w:tr>
      <w:tr w:rsidR="00890A1A" w:rsidRPr="0093131E" w14:paraId="1461BD60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3BFE039F" w14:textId="737AA345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ខ្នងផ្ទះ</w:t>
            </w:r>
            <w:r w:rsid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ក្នុងតំបន់ពង្រីកបណ្តាញថ្មី</w:t>
            </w:r>
          </w:p>
        </w:tc>
        <w:tc>
          <w:tcPr>
            <w:tcW w:w="2520" w:type="dxa"/>
          </w:tcPr>
          <w:p w14:paraId="1ADDCE7E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ខ្នងផ្ទះ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4A47888C" w14:textId="5508CB9D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ខ្នងផ្ទះ</w:t>
            </w:r>
            <w:r w:rsidR="00846E71" w:rsidRP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ដែលអាច</w:t>
            </w:r>
            <w:r w:rsidR="0003326F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</w:t>
            </w:r>
            <w:r w:rsidR="00846E71" w:rsidRP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ភ្ជាប់បណ្តាញថ្មី</w:t>
            </w:r>
          </w:p>
        </w:tc>
        <w:tc>
          <w:tcPr>
            <w:tcW w:w="2295" w:type="dxa"/>
          </w:tcPr>
          <w:p w14:paraId="354E355B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ខ្នងផ្ទះ</w:t>
            </w:r>
          </w:p>
        </w:tc>
      </w:tr>
      <w:tr w:rsidR="00890A1A" w:rsidRPr="0093131E" w14:paraId="00D5D698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04AAD323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ចាប់ផ្តើមការងារ</w:t>
            </w:r>
          </w:p>
        </w:tc>
        <w:tc>
          <w:tcPr>
            <w:tcW w:w="2520" w:type="dxa"/>
          </w:tcPr>
          <w:p w14:paraId="28728F3A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............ឆ្នាំ...........</w:t>
            </w:r>
          </w:p>
        </w:tc>
        <w:tc>
          <w:tcPr>
            <w:tcW w:w="2977" w:type="dxa"/>
            <w:shd w:val="clear" w:color="auto" w:fill="9CC2E5" w:themeFill="accent1" w:themeFillTint="99"/>
          </w:tcPr>
          <w:p w14:paraId="4DED6FAC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បញ្ចប់ការងារ</w:t>
            </w:r>
          </w:p>
        </w:tc>
        <w:tc>
          <w:tcPr>
            <w:tcW w:w="2295" w:type="dxa"/>
          </w:tcPr>
          <w:p w14:paraId="28E1FDE4" w14:textId="77777777" w:rsidR="00890A1A" w:rsidRPr="0093131E" w:rsidRDefault="00890A1A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............ឆ្នាំ...........</w:t>
            </w:r>
          </w:p>
        </w:tc>
      </w:tr>
      <w:tr w:rsidR="00890A1A" w:rsidRPr="0093131E" w14:paraId="63A9699B" w14:textId="77777777" w:rsidTr="00A90F38">
        <w:tc>
          <w:tcPr>
            <w:tcW w:w="10944" w:type="dxa"/>
            <w:gridSpan w:val="5"/>
            <w:shd w:val="clear" w:color="auto" w:fill="9CC2E5" w:themeFill="accent1" w:themeFillTint="99"/>
          </w:tcPr>
          <w:p w14:paraId="28C68A03" w14:textId="18228E65" w:rsidR="00890A1A" w:rsidRPr="00010AC7" w:rsidRDefault="00890A1A" w:rsidP="00890A1A">
            <w:pPr>
              <w:jc w:val="both"/>
              <w:rPr>
                <w:rFonts w:ascii="Khmer OS Siemreap" w:hAnsi="Khmer OS Siemreap" w:cs="Khmer OS Siemreap"/>
                <w:b/>
                <w:bCs/>
                <w:sz w:val="20"/>
                <w:szCs w:val="20"/>
                <w:lang w:val="ca-ES"/>
              </w:rPr>
            </w:pPr>
            <w:r w:rsidRPr="0079555A">
              <w:rPr>
                <w:rFonts w:ascii="Khmer OS Muol" w:hAnsi="Khmer OS Muol" w:cs="Khmer OS Muol"/>
                <w:b/>
                <w:bCs/>
                <w:sz w:val="36"/>
                <w:lang w:val="ca-ES"/>
              </w:rPr>
              <w:sym w:font="Wingdings 2" w:char="F0A3"/>
            </w:r>
            <w:r w:rsidRPr="0079555A">
              <w:rPr>
                <w:rFonts w:ascii="Khmer OS Muol" w:hAnsi="Khmer OS Muol" w:cs="Khmer OS Muol" w:hint="cs"/>
                <w:b/>
                <w:bCs/>
                <w:szCs w:val="22"/>
                <w:cs/>
                <w:lang w:val="ca-ES"/>
              </w:rPr>
              <w:t xml:space="preserve"> </w:t>
            </w:r>
            <w:r w:rsidR="00C51874" w:rsidRPr="00C51874"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២</w:t>
            </w:r>
            <w:r w:rsidRPr="0079555A"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. ជំនួយបដិភាគលើការកែលម្អ</w:t>
            </w:r>
            <w:r w:rsidR="00846E71"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ប្រភពទឹក</w:t>
            </w:r>
          </w:p>
        </w:tc>
      </w:tr>
      <w:tr w:rsidR="00890A1A" w:rsidRPr="0093131E" w14:paraId="19FF0A4A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40B55F4A" w14:textId="048D1122" w:rsidR="00890A1A" w:rsidRPr="0093131E" w:rsidRDefault="00A90F38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ខែដែលខ្វះទឹកក្នុងមួយឆ្នាំ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09157B25" w14:textId="7F6BED80" w:rsidR="00890A1A" w:rsidRPr="0093131E" w:rsidRDefault="00A90F38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ខែ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1821E514" w14:textId="7EB158C8" w:rsidR="00890A1A" w:rsidRPr="0093131E" w:rsidRDefault="00A90F38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ដែលខ្វះទឹកក្នុងឆ្នាំ</w:t>
            </w: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675DF14D" w14:textId="526851C3" w:rsidR="00890A1A" w:rsidRPr="0093131E" w:rsidRDefault="00A90F38" w:rsidP="00890A1A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...........ដល់ខែ...........</w:t>
            </w:r>
          </w:p>
        </w:tc>
      </w:tr>
      <w:tr w:rsidR="00115DF3" w:rsidRPr="0093131E" w14:paraId="7E862767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24C7691C" w14:textId="09CA2F09" w:rsidR="00115DF3" w:rsidRPr="0093131E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ម៉ោងផលិត/ថ្ងៃ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111824BA" w14:textId="4FFB9535" w:rsidR="00115DF3" w:rsidRPr="0093131E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ម៉ោង/ថ្ងៃ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6645A6F8" w14:textId="1E20BA02" w:rsidR="00115DF3" w:rsidRPr="0093131E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ម៉ោងផលិត/</w:t>
            </w:r>
            <w:r w:rsidR="00004FF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ថ្ងៃកំឡុងពេលខ្វះទឹក</w:t>
            </w: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1923692A" w14:textId="2EA62B4E" w:rsidR="00115DF3" w:rsidRPr="0093131E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ម៉ោង/ថ្ងៃ</w:t>
            </w:r>
          </w:p>
        </w:tc>
      </w:tr>
      <w:tr w:rsidR="00115DF3" w:rsidRPr="0093131E" w14:paraId="7F5AC3DC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415D6DC6" w14:textId="0BB7CB15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ម៉ោងផ្គត់ផ្គង់/ថ្ងៃកំឡុងពេលខ្វះទឹក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3849097D" w14:textId="24F6AE36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ម៉ោង/ថ្ងៃ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64FDE1F7" w14:textId="03B9FCCB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ធ្លាប់បិទផលិតកម្មពេលខ្វះទឹក</w:t>
            </w: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7AD2AD99" w14:textId="1123B890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ធ្លាប់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មិនធ្លាប់</w:t>
            </w:r>
          </w:p>
        </w:tc>
      </w:tr>
      <w:tr w:rsidR="00524010" w:rsidRPr="0093131E" w14:paraId="3627B534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3F71D7AD" w14:textId="62A30394" w:rsidR="00524010" w:rsidRDefault="0052401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មុខសញ្ញាគ្រោះថ្នាក់អាកាសធាតុ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0D6BE211" w14:textId="2FB53282" w:rsidR="00524010" w:rsidRDefault="0052401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គ្រោះទឹកជំនន់     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7ECC4DF6" w14:textId="1EEEF810" w:rsidR="00524010" w:rsidRDefault="0052401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    គ្រោះរាំងស្ងួត</w:t>
            </w: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7ED7C183" w14:textId="3CC885CB" w:rsidR="00524010" w:rsidRPr="0093131E" w:rsidRDefault="0052401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ផ្សេង..........................​</w:t>
            </w:r>
          </w:p>
        </w:tc>
      </w:tr>
      <w:tr w:rsidR="00524010" w:rsidRPr="0093131E" w14:paraId="18043F5B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7F42ADD1" w14:textId="77777777" w:rsidR="00C274E8" w:rsidRPr="00EB32EC" w:rsidRDefault="00C274E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  <w:p w14:paraId="479DF4F9" w14:textId="77777777" w:rsidR="00C274E8" w:rsidRPr="00EB32EC" w:rsidRDefault="00C274E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</w:p>
          <w:p w14:paraId="53DB36ED" w14:textId="0E16D8DE" w:rsidR="00986275" w:rsidRDefault="003F4FA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ំពីគ្រោះថ្នាក់</w:t>
            </w:r>
            <w:r w:rsidR="008C118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ាកាសធាតុ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</w:t>
            </w:r>
          </w:p>
          <w:p w14:paraId="542DE67F" w14:textId="40AD4FCD" w:rsidR="003F4FA0" w:rsidRPr="00986275" w:rsidRDefault="003F4FA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(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គ្រោះទឹកជំនន់ឬ</w:t>
            </w:r>
            <w:r w:rsidR="00986275"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ះរាំងស្ងួត</w:t>
            </w:r>
            <w:r w:rsidR="00986275"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)  </w:t>
            </w:r>
          </w:p>
          <w:p w14:paraId="4D8963DB" w14:textId="119B8F2B" w:rsidR="00524010" w:rsidRPr="00EB32EC" w:rsidRDefault="003F4FA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2905FA35" w14:textId="0A21A1A5" w:rsidR="00E71ADB" w:rsidRDefault="00E71ADB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ភាពញឹកញាប់នៃគ្រោះថ្នាក់</w:t>
            </w:r>
            <w:r w:rsidR="00817D35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អាកាសធាតុ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៖</w:t>
            </w:r>
          </w:p>
          <w:p w14:paraId="08C63ADF" w14:textId="2BCE6BB0" w:rsidR="00524010" w:rsidRPr="00EB32EC" w:rsidRDefault="003F4FA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="00524010" w:rsidRPr="00EB32EC">
              <w:rPr>
                <w:rFonts w:ascii="Khmer OS Siemreap" w:hAnsi="Khmer OS Siemreap" w:cs="Khmer OS Siemreap"/>
                <w:sz w:val="20"/>
                <w:szCs w:val="20"/>
                <w:cs/>
              </w:rPr>
              <w:t>ភាពញឹកញាប់</w:t>
            </w:r>
            <w:r w:rsidR="00B72B21"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(រាល់ឆ្នាំ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)</w:t>
            </w:r>
          </w:p>
          <w:p w14:paraId="09BBA273" w14:textId="77777777" w:rsidR="00524010" w:rsidRPr="00EB32EC" w:rsidRDefault="0052401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  <w:cs/>
              </w:rPr>
              <w:t>រយៈពេល</w:t>
            </w:r>
            <w:r w:rsidR="003F4FA0"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ខែ</w:t>
            </w:r>
          </w:p>
          <w:p w14:paraId="4003FA37" w14:textId="4B62C83D" w:rsidR="003F4FA0" w:rsidRPr="00EB32EC" w:rsidRDefault="003F4FA0" w:rsidP="003F4FA0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/>
                <w:sz w:val="20"/>
                <w:szCs w:val="20"/>
                <w:cs/>
              </w:rPr>
              <w:t>ភាពញឹកញាប់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(</w:t>
            </w:r>
            <w:r w:rsidR="000A30F8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២-៥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ឆ្នាំ</w:t>
            </w:r>
            <w:r w:rsidR="00DE5243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)</w:t>
            </w:r>
          </w:p>
          <w:p w14:paraId="63C28785" w14:textId="118E64E4" w:rsidR="003F4FA0" w:rsidRPr="00EB32EC" w:rsidRDefault="003F4FA0" w:rsidP="003F4FA0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  <w:cs/>
              </w:rPr>
              <w:t>រយៈពេល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ខែ</w:t>
            </w:r>
          </w:p>
          <w:p w14:paraId="73A2F641" w14:textId="253D82EC" w:rsidR="003F4FA0" w:rsidRPr="00EB32EC" w:rsidRDefault="003F4FA0" w:rsidP="003F4FA0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/>
                <w:sz w:val="20"/>
                <w:szCs w:val="20"/>
                <w:cs/>
              </w:rPr>
              <w:t>ភាពញឹកញាប់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(៥</w:t>
            </w:r>
            <w:r w:rsidR="000A30F8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-១០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ឆ្នាំ</w:t>
            </w:r>
            <w:r w:rsidR="00DE5243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)</w:t>
            </w:r>
          </w:p>
          <w:p w14:paraId="2AC8B701" w14:textId="61263364" w:rsidR="003F4FA0" w:rsidRPr="00EB32EC" w:rsidRDefault="003F4FA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  <w:cs/>
              </w:rPr>
              <w:t>រយៈពេល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ខែ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5B2027E2" w14:textId="77777777" w:rsidR="00817D35" w:rsidRDefault="00B72B21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  <w:t>ផលប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៉ះពាល់</w:t>
            </w:r>
            <w:r w:rsidR="00C77233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ពី</w:t>
            </w:r>
            <w:r w:rsidR="00FE4FF3"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ះថ្នាក់</w:t>
            </w:r>
          </w:p>
          <w:p w14:paraId="5588E577" w14:textId="332986AB" w:rsidR="00524010" w:rsidRPr="00EB32EC" w:rsidRDefault="00817D35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ាកាសធាតុ</w:t>
            </w:r>
            <w:r w:rsidR="00FE4FF3"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 xml:space="preserve"> </w:t>
            </w:r>
            <w:r w:rsidR="003F4FA0"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៖</w:t>
            </w:r>
          </w:p>
          <w:p w14:paraId="123BD0CD" w14:textId="664C8BAB" w:rsidR="00C274E8" w:rsidRDefault="003F4FA0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ខ្វះប្រភពទឹក </w:t>
            </w:r>
          </w:p>
          <w:p w14:paraId="219711FD" w14:textId="6C3BCCE9" w:rsidR="007D2F39" w:rsidRPr="00EB32EC" w:rsidRDefault="007D2F39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លិចតំបន់សេវាកម្មខ្លះៗ </w:t>
            </w:r>
          </w:p>
          <w:p w14:paraId="532F0A05" w14:textId="77777777" w:rsidR="00C274E8" w:rsidRPr="00EB32EC" w:rsidRDefault="00C274E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ប្រភពទឹកល្អក់ខ្លាំង</w:t>
            </w:r>
          </w:p>
          <w:p w14:paraId="07208B85" w14:textId="3E72E6B7" w:rsidR="003F4FA0" w:rsidRPr="00EB32EC" w:rsidRDefault="003F4FA0" w:rsidP="003F4FA0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 w:rsidR="00C274E8"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ចែកចាយទឹក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 w:rsidR="00C274E8"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ម៉ោង/ថ្ងៃ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  </w:t>
            </w:r>
          </w:p>
          <w:p w14:paraId="71217129" w14:textId="42110B94" w:rsidR="00B72B21" w:rsidRPr="00EB32EC" w:rsidRDefault="00B72B21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535AE4CF" w14:textId="08F71F11" w:rsidR="00C274E8" w:rsidRPr="00EB32EC" w:rsidRDefault="00C274E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ះថ្នាក់</w:t>
            </w:r>
            <w:r w:rsidR="000A30F8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ដែល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កើតឡើង</w:t>
            </w:r>
            <w:r w:rsidR="00E71ADB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៖</w:t>
            </w:r>
          </w:p>
          <w:p w14:paraId="379333F5" w14:textId="77777777" w:rsidR="000A30F8" w:rsidRDefault="000A30F8" w:rsidP="000A30F8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ផ្អាកការផ្គត់ផ្គង់ទឹក</w:t>
            </w:r>
          </w:p>
          <w:p w14:paraId="31EB616C" w14:textId="25775AAB" w:rsidR="000A30F8" w:rsidRPr="00EB32EC" w:rsidRDefault="000A30F8" w:rsidP="000A30F8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   តាមប្លុកបណ្តោះអ</w:t>
            </w:r>
            <w:r w:rsidR="00E54587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ា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សន្ន</w:t>
            </w:r>
            <w:r w:rsidRPr="00EB32EC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 w:rsidR="006D1B96"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="006D1B96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​មានការខូចខាតបណ្តាញ</w:t>
            </w:r>
          </w:p>
          <w:p w14:paraId="35A6A674" w14:textId="4CB1393B" w:rsidR="000A30F8" w:rsidRPr="00EB32EC" w:rsidRDefault="000A30F8" w:rsidP="000A30F8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B32EC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ពិបាកគ្រប់គ្រងទឹក      ​​    បាត់បង់</w:t>
            </w:r>
          </w:p>
          <w:p w14:paraId="2AFF1CE5" w14:textId="32236069" w:rsidR="00B72B21" w:rsidRPr="00EB32EC" w:rsidRDefault="00B72B21" w:rsidP="006D1B96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</w:tr>
      <w:tr w:rsidR="00115DF3" w:rsidRPr="0093131E" w14:paraId="0E6E2765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5FE7AB30" w14:textId="37100C9F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ភេទប្រភពទឹកដែលត្រូវកែលម្អ</w:t>
            </w:r>
          </w:p>
        </w:tc>
        <w:tc>
          <w:tcPr>
            <w:tcW w:w="7799" w:type="dxa"/>
            <w:gridSpan w:val="4"/>
            <w:tcBorders>
              <w:bottom w:val="single" w:sz="4" w:space="0" w:color="auto"/>
              <w:tl2br w:val="nil"/>
              <w:tr2bl w:val="nil"/>
            </w:tcBorders>
          </w:tcPr>
          <w:p w14:paraId="5C88FD66" w14:textId="2A6F72E7" w:rsidR="00115DF3" w:rsidRDefault="00115DF3" w:rsidP="000B4A0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ទឹកអណ្តូង</w:t>
            </w:r>
            <w:r w:rsidRPr="0093131E"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ទឹកស្រះ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ទឹកទំនប់</w:t>
            </w:r>
            <w:r w:rsidR="000B4A08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 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 xml:space="preserve"> ផ្សេង..........................​</w:t>
            </w:r>
          </w:p>
        </w:tc>
      </w:tr>
      <w:tr w:rsidR="00115DF3" w:rsidRPr="0093131E" w14:paraId="56DE09FB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32A52404" w14:textId="6CE84FCF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រិមាណទឹកត្រូវការបន្ថែម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04638DE4" w14:textId="2393BCCB" w:rsidR="00115DF3" w:rsidRDefault="008C328E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...................​ ម៉ែត្រគូ</w:t>
            </w:r>
            <w:r w:rsidR="00115DF3"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ប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7A470E89" w14:textId="76FBCB79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ថវិកាលើការកែលម្អប្រភពទឹក</w:t>
            </w:r>
          </w:p>
        </w:tc>
        <w:tc>
          <w:tcPr>
            <w:tcW w:w="2295" w:type="dxa"/>
            <w:tcBorders>
              <w:bottom w:val="single" w:sz="4" w:space="0" w:color="auto"/>
            </w:tcBorders>
          </w:tcPr>
          <w:p w14:paraId="13058C24" w14:textId="34B9CDE7" w:rsidR="00115DF3" w:rsidRDefault="00115DF3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...................​ដុល្លារ</w:t>
            </w:r>
          </w:p>
        </w:tc>
      </w:tr>
      <w:tr w:rsidR="008609B8" w:rsidRPr="0093131E" w14:paraId="4C6A81C2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683A8143" w14:textId="400D9014" w:rsidR="008609B8" w:rsidRDefault="008609B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ចាប់ផ្តើមការងារ</w:t>
            </w:r>
          </w:p>
        </w:tc>
        <w:tc>
          <w:tcPr>
            <w:tcW w:w="2520" w:type="dxa"/>
            <w:tcBorders>
              <w:tl2br w:val="nil"/>
              <w:tr2bl w:val="nil"/>
            </w:tcBorders>
          </w:tcPr>
          <w:p w14:paraId="277DD303" w14:textId="04D426F4" w:rsidR="008609B8" w:rsidRPr="0093131E" w:rsidRDefault="008609B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............ឆ្នាំ...........</w:t>
            </w:r>
          </w:p>
        </w:tc>
        <w:tc>
          <w:tcPr>
            <w:tcW w:w="2977" w:type="dxa"/>
            <w:vMerge w:val="restart"/>
            <w:tcBorders>
              <w:tl2br w:val="nil"/>
              <w:tr2bl w:val="nil"/>
            </w:tcBorders>
            <w:shd w:val="clear" w:color="auto" w:fill="9CC2E5" w:themeFill="accent1" w:themeFillTint="99"/>
          </w:tcPr>
          <w:p w14:paraId="357A594A" w14:textId="77777777" w:rsidR="008609B8" w:rsidRPr="008609B8" w:rsidRDefault="008609B8" w:rsidP="00115DF3">
            <w:pPr>
              <w:jc w:val="both"/>
              <w:rPr>
                <w:rFonts w:ascii="Khmer OS Siemreap" w:hAnsi="Khmer OS Siemreap" w:cs="Khmer OS Siemreap"/>
                <w:sz w:val="10"/>
                <w:szCs w:val="10"/>
                <w:lang w:val="ca-ES"/>
              </w:rPr>
            </w:pPr>
          </w:p>
          <w:p w14:paraId="2114F49B" w14:textId="206DF5C5" w:rsidR="008609B8" w:rsidRDefault="008609B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lastRenderedPageBreak/>
              <w:t>គ្រោងបញ្ចប់ការងារ</w:t>
            </w:r>
          </w:p>
        </w:tc>
        <w:tc>
          <w:tcPr>
            <w:tcW w:w="2295" w:type="dxa"/>
            <w:vMerge w:val="restart"/>
            <w:tcBorders>
              <w:tl2br w:val="nil"/>
              <w:tr2bl w:val="nil"/>
            </w:tcBorders>
          </w:tcPr>
          <w:p w14:paraId="5070D261" w14:textId="77777777" w:rsidR="008609B8" w:rsidRDefault="008609B8" w:rsidP="00115DF3">
            <w:pPr>
              <w:jc w:val="both"/>
              <w:rPr>
                <w:rFonts w:ascii="Khmer OS Siemreap" w:hAnsi="Khmer OS Siemreap" w:cs="Khmer OS Siemreap"/>
                <w:sz w:val="10"/>
                <w:szCs w:val="10"/>
                <w:lang w:val="ca-ES"/>
              </w:rPr>
            </w:pPr>
          </w:p>
          <w:p w14:paraId="3BF8A1F8" w14:textId="2ED5858A" w:rsidR="008609B8" w:rsidRPr="0093131E" w:rsidRDefault="008609B8" w:rsidP="00115DF3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lastRenderedPageBreak/>
              <w:t>ខែ............ឆ្នាំ...........</w:t>
            </w:r>
          </w:p>
        </w:tc>
      </w:tr>
      <w:tr w:rsidR="008609B8" w:rsidRPr="0093131E" w14:paraId="3D1AD2E1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24DE1AB8" w14:textId="3AA2BEC2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lastRenderedPageBreak/>
              <w:t>គ្រោងថវិកាផ្ទាល់ខ្លួន</w:t>
            </w:r>
          </w:p>
        </w:tc>
        <w:tc>
          <w:tcPr>
            <w:tcW w:w="2520" w:type="dxa"/>
            <w:tcBorders>
              <w:tl2br w:val="nil"/>
              <w:tr2bl w:val="nil"/>
            </w:tcBorders>
          </w:tcPr>
          <w:p w14:paraId="77B3C355" w14:textId="107CE283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ដុល្លារ</w:t>
            </w:r>
          </w:p>
        </w:tc>
        <w:tc>
          <w:tcPr>
            <w:tcW w:w="2977" w:type="dxa"/>
            <w:vMerge/>
            <w:tcBorders>
              <w:tl2br w:val="nil"/>
              <w:tr2bl w:val="nil"/>
            </w:tcBorders>
            <w:shd w:val="clear" w:color="auto" w:fill="9CC2E5" w:themeFill="accent1" w:themeFillTint="99"/>
          </w:tcPr>
          <w:p w14:paraId="46598073" w14:textId="1403BBB1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  <w:tc>
          <w:tcPr>
            <w:tcW w:w="2295" w:type="dxa"/>
            <w:vMerge/>
            <w:tcBorders>
              <w:tl2br w:val="nil"/>
              <w:tr2bl w:val="nil"/>
            </w:tcBorders>
          </w:tcPr>
          <w:p w14:paraId="72A19D42" w14:textId="144E1EE4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</w:p>
        </w:tc>
      </w:tr>
      <w:tr w:rsidR="008609B8" w:rsidRPr="0093131E" w14:paraId="0437229D" w14:textId="77777777" w:rsidTr="00A90F38">
        <w:tc>
          <w:tcPr>
            <w:tcW w:w="10944" w:type="dxa"/>
            <w:gridSpan w:val="5"/>
            <w:shd w:val="clear" w:color="auto" w:fill="9CC2E5" w:themeFill="accent1" w:themeFillTint="99"/>
          </w:tcPr>
          <w:p w14:paraId="58B71F43" w14:textId="16E487B3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79555A">
              <w:rPr>
                <w:rFonts w:ascii="Khmer OS Muol" w:hAnsi="Khmer OS Muol" w:cs="Khmer OS Muol"/>
                <w:b/>
                <w:bCs/>
                <w:sz w:val="36"/>
                <w:lang w:val="ca-ES"/>
              </w:rPr>
              <w:lastRenderedPageBreak/>
              <w:sym w:font="Wingdings 2" w:char="F0A3"/>
            </w:r>
            <w:r w:rsidRPr="0079555A">
              <w:rPr>
                <w:rFonts w:ascii="Khmer OS Muol" w:hAnsi="Khmer OS Muol" w:cs="Khmer OS Muol" w:hint="cs"/>
                <w:b/>
                <w:bCs/>
                <w:szCs w:val="22"/>
                <w:cs/>
                <w:lang w:val="ca-ES"/>
              </w:rPr>
              <w:t xml:space="preserve"> </w:t>
            </w:r>
            <w:r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៣</w:t>
            </w:r>
            <w:r w:rsidRPr="0079555A"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. ជំនួយបដិភាគលើការ</w:t>
            </w:r>
            <w:r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 xml:space="preserve">សាងសង់អនុស្ថានីយ </w:t>
            </w:r>
            <w:r w:rsidRPr="008C328E"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ឬអាងស្តុកទឹកស្អាត</w:t>
            </w:r>
            <w:r w:rsidR="00524010">
              <w:rPr>
                <w:rFonts w:ascii="Khmer OS Bokor" w:hAnsi="Khmer OS Bokor" w:cs="Khmer OS Bokor" w:hint="cs"/>
                <w:b/>
                <w:bCs/>
                <w:szCs w:val="22"/>
                <w:cs/>
                <w:lang w:val="ca-ES"/>
              </w:rPr>
              <w:t>និងប្រព័ន្ធចែកចាយទឹកស្អាត</w:t>
            </w:r>
          </w:p>
        </w:tc>
      </w:tr>
      <w:tr w:rsidR="008609B8" w:rsidRPr="0093131E" w14:paraId="43B65D57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5417114C" w14:textId="68A6FD33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អនុស្ថានីយ/អាងស្តុកទឹកស្អាត</w:t>
            </w:r>
            <w:r w:rsidR="00524010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និងប្រព័ន្ធចែកចាយទឹកស្អាត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្រូវសាងសង់សម្រាប់ផ្គត់ផ្គត់ទឹកស្អាតនៅ</w:t>
            </w:r>
          </w:p>
        </w:tc>
        <w:tc>
          <w:tcPr>
            <w:tcW w:w="2520" w:type="dxa"/>
            <w:tcBorders>
              <w:tl2br w:val="nil"/>
              <w:tr2bl w:val="nil"/>
            </w:tcBorders>
          </w:tcPr>
          <w:p w14:paraId="4E2258A4" w14:textId="7D0D7D31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ក្នុងតំបន់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កាសអនុញ្ញាត</w:t>
            </w:r>
          </w:p>
          <w:p w14:paraId="13FF7265" w14:textId="31317268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ក្រៅតំបន់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កាសអនុញ្ញាត</w:t>
            </w:r>
          </w:p>
        </w:tc>
        <w:tc>
          <w:tcPr>
            <w:tcW w:w="2977" w:type="dxa"/>
            <w:tcBorders>
              <w:tl2br w:val="nil"/>
              <w:tr2bl w:val="nil"/>
            </w:tcBorders>
            <w:shd w:val="clear" w:color="auto" w:fill="9CC2E5" w:themeFill="accent1" w:themeFillTint="99"/>
          </w:tcPr>
          <w:p w14:paraId="49D441BE" w14:textId="5BB876FD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ភូមិដែលត្រូវផ្គត់ផ្គង់</w:t>
            </w:r>
            <w:r w:rsidRPr="0092424B">
              <w:rPr>
                <w:rFonts w:ascii="Khmer OS Siemreap" w:hAnsi="Khmer OS Siemreap" w:cs="Khmer OS Siemreap" w:hint="cs"/>
                <w:szCs w:val="22"/>
                <w:cs/>
                <w:lang w:val="ca-ES"/>
              </w:rPr>
              <w:t>***</w:t>
            </w:r>
          </w:p>
        </w:tc>
        <w:tc>
          <w:tcPr>
            <w:tcW w:w="2295" w:type="dxa"/>
            <w:tcBorders>
              <w:tl2br w:val="nil"/>
              <w:tr2bl w:val="nil"/>
            </w:tcBorders>
          </w:tcPr>
          <w:p w14:paraId="6EEAE093" w14:textId="25E26B86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ភូមិ</w:t>
            </w:r>
          </w:p>
        </w:tc>
      </w:tr>
      <w:tr w:rsidR="008609B8" w:rsidRPr="0093131E" w14:paraId="64E62ABC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56EB22D8" w14:textId="6D59DE1F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ខ្នងផ្ទះដែលត្រូវផ្គត់ផ្គង់</w:t>
            </w:r>
          </w:p>
        </w:tc>
        <w:tc>
          <w:tcPr>
            <w:tcW w:w="2520" w:type="dxa"/>
            <w:tcBorders>
              <w:tl2br w:val="nil"/>
              <w:tr2bl w:val="nil"/>
            </w:tcBorders>
          </w:tcPr>
          <w:p w14:paraId="15A4A26C" w14:textId="7A21FA13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ខ្នងផ្ទះ</w:t>
            </w:r>
          </w:p>
        </w:tc>
        <w:tc>
          <w:tcPr>
            <w:tcW w:w="2977" w:type="dxa"/>
            <w:tcBorders>
              <w:tl2br w:val="nil"/>
              <w:tr2bl w:val="nil"/>
            </w:tcBorders>
            <w:shd w:val="clear" w:color="auto" w:fill="9CC2E5" w:themeFill="accent1" w:themeFillTint="99"/>
          </w:tcPr>
          <w:p w14:paraId="67F7B690" w14:textId="12B72547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ប្រជាជន</w:t>
            </w:r>
          </w:p>
        </w:tc>
        <w:tc>
          <w:tcPr>
            <w:tcW w:w="2295" w:type="dxa"/>
            <w:tcBorders>
              <w:tl2br w:val="nil"/>
              <w:tr2bl w:val="nil"/>
            </w:tcBorders>
          </w:tcPr>
          <w:p w14:paraId="2523AE65" w14:textId="4E59523F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នាក់</w:t>
            </w:r>
          </w:p>
        </w:tc>
      </w:tr>
      <w:tr w:rsidR="008609B8" w:rsidRPr="0093131E" w14:paraId="64276FCB" w14:textId="77777777" w:rsidTr="00A90F38">
        <w:tc>
          <w:tcPr>
            <w:tcW w:w="3145" w:type="dxa"/>
            <w:shd w:val="clear" w:color="auto" w:fill="9CC2E5" w:themeFill="accent1" w:themeFillTint="99"/>
          </w:tcPr>
          <w:p w14:paraId="38BFD888" w14:textId="334D6CAF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សាងសង់</w:t>
            </w:r>
          </w:p>
        </w:tc>
        <w:tc>
          <w:tcPr>
            <w:tcW w:w="7799" w:type="dxa"/>
            <w:gridSpan w:val="4"/>
            <w:tcBorders>
              <w:tl2br w:val="nil"/>
              <w:tr2bl w:val="nil"/>
            </w:tcBorders>
          </w:tcPr>
          <w:p w14:paraId="096433E4" w14:textId="17AC6601" w:rsidR="008609B8" w:rsidRPr="005E1BFB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អាងប្រព្រឹត្តកម្ម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អាងស្តុកទឹកស្អាត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អាងអាកាស</w:t>
            </w:r>
            <w:r>
              <w:rPr>
                <w:rFonts w:ascii="Khmer OS Siemreap" w:hAnsi="Khmer OS Siemreap" w:cs="Khmer OS Siemreap"/>
                <w:sz w:val="20"/>
                <w:szCs w:val="20"/>
                <w:cs/>
              </w:rPr>
              <w:tab/>
            </w:r>
            <w:r w:rsidRPr="0093131E">
              <w:rPr>
                <w:rFonts w:ascii="Khmer OS Siemreap" w:hAnsi="Khmer OS Siemreap" w:cs="Khmer OS Siemreap"/>
                <w:sz w:val="20"/>
                <w:szCs w:val="20"/>
              </w:rPr>
              <w:sym w:font="Wingdings 2" w:char="F0A3"/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ផ្សេងៗ............................</w:t>
            </w:r>
          </w:p>
        </w:tc>
      </w:tr>
      <w:tr w:rsidR="008609B8" w:rsidRPr="0093131E" w14:paraId="2763E0BB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225FA786" w14:textId="526CA7C6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្រភពទឹកប្រើប្រាស់</w:t>
            </w:r>
          </w:p>
        </w:tc>
        <w:tc>
          <w:tcPr>
            <w:tcW w:w="2520" w:type="dxa"/>
            <w:tcBorders>
              <w:tl2br w:val="nil"/>
              <w:tr2bl w:val="nil"/>
            </w:tcBorders>
          </w:tcPr>
          <w:p w14:paraId="4AAA8CC8" w14:textId="4344522E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</w:rPr>
              <w:t>........................</w:t>
            </w:r>
          </w:p>
        </w:tc>
        <w:tc>
          <w:tcPr>
            <w:tcW w:w="2977" w:type="dxa"/>
            <w:tcBorders>
              <w:tl2br w:val="nil"/>
              <w:tr2bl w:val="nil"/>
            </w:tcBorders>
            <w:shd w:val="clear" w:color="auto" w:fill="9CC2E5" w:themeFill="accent1" w:themeFillTint="99"/>
          </w:tcPr>
          <w:p w14:paraId="562CB044" w14:textId="77777777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lang w:val="ca-ES"/>
              </w:rPr>
            </w:pPr>
            <w:r w:rsidRP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ចំនួនខ្នងផ្ទះដែលអាច</w:t>
            </w: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ត</w:t>
            </w:r>
            <w:r w:rsidRP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ភ្ជាប់</w:t>
            </w:r>
          </w:p>
          <w:p w14:paraId="0BE7AAFA" w14:textId="1358F145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846E71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បណ្តាញថ្មី</w:t>
            </w:r>
          </w:p>
        </w:tc>
        <w:tc>
          <w:tcPr>
            <w:tcW w:w="2295" w:type="dxa"/>
            <w:tcBorders>
              <w:tl2br w:val="nil"/>
              <w:tr2bl w:val="nil"/>
            </w:tcBorders>
          </w:tcPr>
          <w:p w14:paraId="5196F5E3" w14:textId="327C3D62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ខ្នងផ្ទះ</w:t>
            </w:r>
          </w:p>
        </w:tc>
      </w:tr>
      <w:tr w:rsidR="008609B8" w:rsidRPr="0093131E" w14:paraId="7CFD9BF5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18823616" w14:textId="2C06AB35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ចាប់ផ្តើមការងារ</w:t>
            </w:r>
          </w:p>
        </w:tc>
        <w:tc>
          <w:tcPr>
            <w:tcW w:w="2520" w:type="dxa"/>
            <w:tcBorders>
              <w:tl2br w:val="nil"/>
              <w:tr2bl w:val="nil"/>
            </w:tcBorders>
          </w:tcPr>
          <w:p w14:paraId="5661966C" w14:textId="1602A65D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............ឆ្នាំ...........</w:t>
            </w:r>
          </w:p>
        </w:tc>
        <w:tc>
          <w:tcPr>
            <w:tcW w:w="2977" w:type="dxa"/>
            <w:tcBorders>
              <w:tl2br w:val="nil"/>
              <w:tr2bl w:val="nil"/>
            </w:tcBorders>
            <w:shd w:val="clear" w:color="auto" w:fill="9CC2E5" w:themeFill="accent1" w:themeFillTint="99"/>
          </w:tcPr>
          <w:p w14:paraId="78D4A26B" w14:textId="4965DDAA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បញ្ចប់ការងារ</w:t>
            </w:r>
          </w:p>
        </w:tc>
        <w:tc>
          <w:tcPr>
            <w:tcW w:w="2295" w:type="dxa"/>
            <w:tcBorders>
              <w:tl2br w:val="nil"/>
              <w:tr2bl w:val="nil"/>
            </w:tcBorders>
          </w:tcPr>
          <w:p w14:paraId="1067E660" w14:textId="2792ED24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ខែ............ឆ្នាំ...........</w:t>
            </w:r>
          </w:p>
        </w:tc>
      </w:tr>
      <w:tr w:rsidR="008609B8" w:rsidRPr="0093131E" w14:paraId="16B74C34" w14:textId="77777777" w:rsidTr="00243DC9">
        <w:trPr>
          <w:gridAfter w:val="1"/>
          <w:wAfter w:w="7" w:type="dxa"/>
        </w:trPr>
        <w:tc>
          <w:tcPr>
            <w:tcW w:w="3145" w:type="dxa"/>
            <w:shd w:val="clear" w:color="auto" w:fill="9CC2E5" w:themeFill="accent1" w:themeFillTint="99"/>
          </w:tcPr>
          <w:p w14:paraId="41C09C5A" w14:textId="2791ABCB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ចំណាយថវិកាសរុប</w:t>
            </w:r>
          </w:p>
        </w:tc>
        <w:tc>
          <w:tcPr>
            <w:tcW w:w="2520" w:type="dxa"/>
            <w:tcBorders>
              <w:bottom w:val="single" w:sz="4" w:space="0" w:color="auto"/>
              <w:tl2br w:val="nil"/>
              <w:tr2bl w:val="nil"/>
            </w:tcBorders>
          </w:tcPr>
          <w:p w14:paraId="153AFB1F" w14:textId="20C3E3B0" w:rsidR="008609B8" w:rsidRPr="001642E2" w:rsidRDefault="008609B8" w:rsidP="008609B8">
            <w:pPr>
              <w:jc w:val="both"/>
              <w:rPr>
                <w:cs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ដុល្លារ</w:t>
            </w:r>
          </w:p>
        </w:tc>
        <w:tc>
          <w:tcPr>
            <w:tcW w:w="2977" w:type="dxa"/>
            <w:tcBorders>
              <w:bottom w:val="single" w:sz="4" w:space="0" w:color="auto"/>
              <w:tl2br w:val="nil"/>
              <w:tr2bl w:val="nil"/>
            </w:tcBorders>
            <w:shd w:val="clear" w:color="auto" w:fill="9CC2E5" w:themeFill="accent1" w:themeFillTint="99"/>
          </w:tcPr>
          <w:p w14:paraId="12C0803F" w14:textId="63F5A79C" w:rsidR="008609B8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គ្រោងថវិកាផ្ទាល់ខ្លួន</w:t>
            </w:r>
          </w:p>
        </w:tc>
        <w:tc>
          <w:tcPr>
            <w:tcW w:w="2295" w:type="dxa"/>
            <w:tcBorders>
              <w:bottom w:val="single" w:sz="4" w:space="0" w:color="auto"/>
              <w:tl2br w:val="nil"/>
              <w:tr2bl w:val="nil"/>
            </w:tcBorders>
          </w:tcPr>
          <w:p w14:paraId="7E04BC43" w14:textId="7D2C4D00" w:rsidR="008609B8" w:rsidRPr="0093131E" w:rsidRDefault="008609B8" w:rsidP="008609B8">
            <w:pPr>
              <w:jc w:val="both"/>
              <w:rPr>
                <w:rFonts w:ascii="Khmer OS Siemreap" w:hAnsi="Khmer OS Siemreap" w:cs="Khmer OS Siemreap"/>
                <w:sz w:val="20"/>
                <w:szCs w:val="20"/>
                <w:cs/>
                <w:lang w:val="ca-ES"/>
              </w:rPr>
            </w:pPr>
            <w:r w:rsidRPr="0093131E">
              <w:rPr>
                <w:rFonts w:ascii="Khmer OS Siemreap" w:hAnsi="Khmer OS Siemreap" w:cs="Khmer OS Siemreap" w:hint="cs"/>
                <w:sz w:val="20"/>
                <w:szCs w:val="20"/>
                <w:cs/>
                <w:lang w:val="ca-ES"/>
              </w:rPr>
              <w:t>...................ដុល្លារ</w:t>
            </w:r>
          </w:p>
        </w:tc>
      </w:tr>
    </w:tbl>
    <w:p w14:paraId="192FB8C5" w14:textId="2FEA62B4" w:rsidR="00EE0171" w:rsidRPr="0093131E" w:rsidRDefault="00187673" w:rsidP="00EE0171">
      <w:pPr>
        <w:spacing w:before="240" w:after="0"/>
        <w:jc w:val="both"/>
        <w:rPr>
          <w:rFonts w:ascii="Khmer OS Siemreap" w:hAnsi="Khmer OS Siemreap" w:cs="Khmer OS Siemreap"/>
          <w:sz w:val="20"/>
          <w:szCs w:val="20"/>
          <w:lang w:val="ca-ES"/>
        </w:rPr>
      </w:pP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ab/>
        <w:t>ខ្ញុំបាទ/នាងខ្ញុំសូមធានាអះអាងទាំងស្រុងលើភ</w:t>
      </w:r>
      <w:r w:rsidR="002601AF">
        <w:rPr>
          <w:rFonts w:ascii="Khmer OS Siemreap" w:hAnsi="Khmer OS Siemreap" w:cs="Khmer OS Siemreap" w:hint="cs"/>
          <w:sz w:val="20"/>
          <w:szCs w:val="20"/>
          <w:cs/>
          <w:lang w:val="ca-ES"/>
        </w:rPr>
        <w:t>ា</w:t>
      </w: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ពត្រឹមត្រូវនៃព័ត៌មានខាងលើ និងយល់ព្រមអនុញ្ញាត</w:t>
      </w:r>
      <w:r w:rsidR="008E50DD">
        <w:rPr>
          <w:rFonts w:ascii="Khmer OS Siemreap" w:hAnsi="Khmer OS Siemreap" w:cs="Khmer OS Siemreap" w:hint="cs"/>
          <w:sz w:val="20"/>
          <w:szCs w:val="20"/>
          <w:cs/>
          <w:lang w:val="ca-ES"/>
        </w:rPr>
        <w:t>ឱ្យ</w:t>
      </w: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សមាគមអ្នកផ្គត់ផ្គង់ទឹកស្អាត</w:t>
      </w:r>
      <w:r w:rsidR="002601AF">
        <w:rPr>
          <w:rFonts w:ascii="Khmer OS Siemreap" w:hAnsi="Khmer OS Siemreap" w:cs="Khmer OS Siemreap" w:hint="cs"/>
          <w:sz w:val="20"/>
          <w:szCs w:val="20"/>
          <w:cs/>
          <w:lang w:val="ca-ES"/>
        </w:rPr>
        <w:t xml:space="preserve">   </w:t>
      </w: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កម្ពុជា ចុះធ្វើការអង្កេតដល់ទីតាំងអាជីវកម្ម និងប្រគល់នូវរាល់ព័ត៌មានទាំងអស់ដែលត្រូវការ</w:t>
      </w:r>
      <w:r w:rsidR="008E50DD">
        <w:rPr>
          <w:rFonts w:ascii="Khmer OS Siemreap" w:hAnsi="Khmer OS Siemreap" w:cs="Khmer OS Siemreap" w:hint="cs"/>
          <w:sz w:val="20"/>
          <w:szCs w:val="20"/>
          <w:cs/>
          <w:lang w:val="ca-ES"/>
        </w:rPr>
        <w:t>ឱ្យ</w:t>
      </w: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គម្រោង។</w:t>
      </w:r>
      <w:r w:rsidR="00EE0171"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 xml:space="preserve"> បើពុំនោះទៀតសោត ខ្ញុំបាទ/នាងខ្ញុំ សុខចិត្តទទួលខុសត្រូវចំពោះការខាតបង់នានា ដែលបណ្តាលមកពីការធ្វេសប្រហែស និងការផ្តល់ព័ត៌មានផ្ទុយ ពីការពិត។</w:t>
      </w:r>
    </w:p>
    <w:p w14:paraId="56D0214D" w14:textId="77777777" w:rsidR="00EE0171" w:rsidRPr="0093131E" w:rsidRDefault="00EE0171" w:rsidP="00EE0171">
      <w:pPr>
        <w:spacing w:before="240" w:after="0"/>
        <w:ind w:firstLine="720"/>
        <w:jc w:val="both"/>
        <w:rPr>
          <w:rFonts w:ascii="Khmer OS Siemreap" w:hAnsi="Khmer OS Siemreap" w:cs="Khmer OS Siemreap"/>
          <w:sz w:val="20"/>
          <w:szCs w:val="20"/>
          <w:lang w:val="ca-ES"/>
        </w:rPr>
      </w:pP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សូមលោកនាយក ទទួលនូវការគោរពដ៏ស្មោះស្ម័គ្រអំពីយើងខ្ញុំ។</w:t>
      </w:r>
    </w:p>
    <w:p w14:paraId="099A689C" w14:textId="0A86393C" w:rsidR="00EE0171" w:rsidRPr="00746D7C" w:rsidRDefault="00332DE0" w:rsidP="00EE0171">
      <w:pPr>
        <w:spacing w:after="0"/>
        <w:ind w:left="5760" w:firstLine="720"/>
        <w:jc w:val="both"/>
        <w:rPr>
          <w:rFonts w:ascii="Khmer OS Siemreap" w:hAnsi="Khmer OS Siemreap" w:cs="Khmer OS Siemreap"/>
          <w:sz w:val="20"/>
          <w:szCs w:val="20"/>
          <w:lang w:val="ca-ES"/>
        </w:rPr>
      </w:pPr>
      <w:r>
        <w:rPr>
          <w:rFonts w:ascii="Khmer OS Siemreap" w:hAnsi="Khmer OS Siemreap" w:cs="Khmer OS Siemreap" w:hint="c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F24D0" wp14:editId="781CE1F1">
                <wp:simplePos x="0" y="0"/>
                <wp:positionH relativeFrom="column">
                  <wp:posOffset>-310090</wp:posOffset>
                </wp:positionH>
                <wp:positionV relativeFrom="paragraph">
                  <wp:posOffset>236665</wp:posOffset>
                </wp:positionV>
                <wp:extent cx="4793016" cy="2253498"/>
                <wp:effectExtent l="0" t="0" r="26670" b="139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3016" cy="22534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886E3" w14:textId="77777777" w:rsidR="00B70B87" w:rsidRDefault="0092424B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b/>
                                <w:bCs/>
                                <w:sz w:val="6"/>
                                <w:szCs w:val="20"/>
                              </w:rPr>
                            </w:pPr>
                            <w:r w:rsidRPr="0092424B">
                              <w:rPr>
                                <w:rFonts w:ascii="Khmer OS Siemreap" w:hAnsi="Khmer OS Siemreap" w:cs="Khmer OS Siemreap" w:hint="cs"/>
                                <w:b/>
                                <w:bCs/>
                                <w:sz w:val="12"/>
                                <w:szCs w:val="26"/>
                                <w:cs/>
                              </w:rPr>
                              <w:t>***</w:t>
                            </w:r>
                            <w:r w:rsidR="00B70B87">
                              <w:rPr>
                                <w:rFonts w:ascii="Khmer OS Siemreap" w:hAnsi="Khmer OS Siemreap" w:cs="Khmer OS Siemreap" w:hint="cs"/>
                                <w:b/>
                                <w:bCs/>
                                <w:sz w:val="6"/>
                                <w:szCs w:val="20"/>
                                <w:cs/>
                              </w:rPr>
                              <w:t>ភ្ជាប់មកជាមួយនូវ៖</w:t>
                            </w:r>
                          </w:p>
                          <w:p w14:paraId="274B83D7" w14:textId="7E718B90" w:rsidR="00B70B87" w:rsidRDefault="008170DC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</w:rPr>
                            </w:pP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១. ប្រកាសអនុញ្ញាត</w:t>
                            </w:r>
                            <w:r w:rsidR="0065067C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ដំបូង និង</w:t>
                            </w:r>
                            <w:r w:rsidR="00B70B87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ចុងក្រោយថតចម្លង (</w:t>
                            </w:r>
                            <w:r w:rsidR="0065067C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២</w:t>
                            </w:r>
                            <w:r w:rsidR="00B70B87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ច្បាប់)</w:t>
                            </w:r>
                          </w:p>
                          <w:p w14:paraId="170D8CA0" w14:textId="249D1785" w:rsidR="00B70B87" w:rsidRDefault="00B70B87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</w:rPr>
                            </w:pP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២. បញ្ជីឈ្មោះភូមិ/ឃុំដែលគ្រោងពង្រ</w:t>
                            </w:r>
                            <w:r w:rsidR="008E50DD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ី</w:t>
                            </w: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ក</w:t>
                            </w:r>
                            <w:r w:rsidR="0034261A"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  <w:cs/>
                              </w:rPr>
                              <w:t>បណ្តាញ</w:t>
                            </w: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 xml:space="preserve"> (</w:t>
                            </w:r>
                            <w:r w:rsidR="0034261A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ករណីពង្រីកបណ្តាញ</w:t>
                            </w:r>
                            <w:r w:rsidR="00493BF1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)</w:t>
                            </w:r>
                            <w:r w:rsidR="0034261A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(</w:t>
                            </w: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១ច្បាប់)</w:t>
                            </w:r>
                          </w:p>
                          <w:p w14:paraId="7DD88E78" w14:textId="77777777" w:rsidR="00B70B87" w:rsidRDefault="00B70B87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</w:rPr>
                            </w:pP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 xml:space="preserve">៣. </w:t>
                            </w:r>
                            <w:r w:rsidR="00840110"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  <w:cs/>
                              </w:rPr>
                              <w:t>ទិន្នន័យពីគ្រួសារភ្ជាប់បណ្តាញ</w:t>
                            </w:r>
                            <w:r w:rsidR="00840110"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</w:rPr>
                              <w:t xml:space="preserve"> </w:t>
                            </w:r>
                            <w:r w:rsidR="00840110"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  <w:cs/>
                              </w:rPr>
                              <w:t>និងមិនទាន់ភ្ជាប់បណ្តាញ</w:t>
                            </w: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 xml:space="preserve"> (១ច្បាប់)</w:t>
                            </w:r>
                          </w:p>
                          <w:p w14:paraId="77DE8235" w14:textId="5F6F115A" w:rsidR="00B70B87" w:rsidRDefault="00FA6C41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</w:rPr>
                            </w:pP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៤. លទ្ធផល</w:t>
                            </w:r>
                            <w:r w:rsidR="00B70B87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តេស</w:t>
                            </w:r>
                            <w:r w:rsidR="008170DC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្ត</w:t>
                            </w:r>
                            <w:r w:rsidR="00B70B87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គុណភាពទឹកស្អាត</w:t>
                            </w:r>
                            <w:r w:rsidR="003F726C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>ចុងក្រោយ</w:t>
                            </w:r>
                            <w:r w:rsidR="00B70B87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</w:rPr>
                              <w:t xml:space="preserve"> (១ច្បាប់)</w:t>
                            </w:r>
                          </w:p>
                          <w:p w14:paraId="365766E0" w14:textId="37DB9AAD" w:rsidR="003F726C" w:rsidRDefault="00FA6C41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  <w:lang w:val="ca-ES"/>
                              </w:rPr>
                            </w:pP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  <w:lang w:val="ca-ES"/>
                              </w:rPr>
                              <w:t>៥. ផែនការពង្រីក</w:t>
                            </w:r>
                            <w:r w:rsidR="003F726C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  <w:lang w:val="ca-ES"/>
                              </w:rPr>
                              <w:t>បណ្តាញបំពង់ទឹកស្អាត (១ច្បាប់)</w:t>
                            </w:r>
                          </w:p>
                          <w:p w14:paraId="4DD4DEFE" w14:textId="01B3DDE1" w:rsidR="005E1BFB" w:rsidRPr="00B70B87" w:rsidRDefault="005E1BFB" w:rsidP="00B70B87">
                            <w:pPr>
                              <w:spacing w:after="0" w:line="240" w:lineRule="auto"/>
                              <w:rPr>
                                <w:rFonts w:ascii="Khmer OS Siemreap" w:hAnsi="Khmer OS Siemreap" w:cs="Khmer OS Siemreap"/>
                                <w:sz w:val="6"/>
                                <w:szCs w:val="20"/>
                                <w:cs/>
                                <w:lang w:val="ca-ES"/>
                              </w:rPr>
                            </w:pP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  <w:lang w:val="ca-ES"/>
                              </w:rPr>
                              <w:t>៦. បញ្ជីឈ្មោះភូមិ/ឃុំដែលត្រូវស្នើសុំក្នុងការសាងសង់អនុស្ថានីយ</w:t>
                            </w:r>
                            <w:r w:rsidR="00FA6C41" w:rsidRPr="00FA6C41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  <w:lang w:val="ca-ES"/>
                              </w:rPr>
                              <w:t>ឬអាងស្តុកទឹកស្អាត</w:t>
                            </w:r>
                            <w:r w:rsidR="00FF6BAA"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  <w:lang w:val="ca-ES"/>
                              </w:rPr>
                              <w:t xml:space="preserve"> (១ច្បាប់</w:t>
                            </w:r>
                            <w:r>
                              <w:rPr>
                                <w:rFonts w:ascii="Khmer OS Siemreap" w:hAnsi="Khmer OS Siemreap" w:cs="Khmer OS Siemreap" w:hint="cs"/>
                                <w:sz w:val="6"/>
                                <w:szCs w:val="20"/>
                                <w:cs/>
                                <w:lang w:val="ca-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14F24D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4.4pt;margin-top:18.65pt;width:377.4pt;height:17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" fillcolor="white [3201]" strokeweight=".5pt">
                <v:textbox>
                  <w:txbxContent>
                    <w:p w14:paraId="47A886E3" w14:textId="77777777" w:rsidR="00B70B87" w:rsidRDefault="0092424B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b/>
                          <w:bCs/>
                          <w:sz w:val="6"/>
                          <w:szCs w:val="20"/>
                        </w:rPr>
                      </w:pPr>
                      <w:r w:rsidRPr="0092424B">
                        <w:rPr>
                          <w:rFonts w:ascii="Khmer OS Siemreap" w:hAnsi="Khmer OS Siemreap" w:cs="Khmer OS Siemreap" w:hint="cs"/>
                          <w:b/>
                          <w:bCs/>
                          <w:sz w:val="12"/>
                          <w:szCs w:val="26"/>
                          <w:cs/>
                        </w:rPr>
                        <w:t>***</w:t>
                      </w:r>
                      <w:r w:rsidR="00B70B87">
                        <w:rPr>
                          <w:rFonts w:ascii="Khmer OS Siemreap" w:hAnsi="Khmer OS Siemreap" w:cs="Khmer OS Siemreap" w:hint="cs"/>
                          <w:b/>
                          <w:bCs/>
                          <w:sz w:val="6"/>
                          <w:szCs w:val="20"/>
                          <w:cs/>
                        </w:rPr>
                        <w:t>ភ្ជាប់មកជាមួយនូវ៖</w:t>
                      </w:r>
                    </w:p>
                    <w:p w14:paraId="274B83D7" w14:textId="7E718B90" w:rsidR="00B70B87" w:rsidRDefault="008170DC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sz w:val="6"/>
                          <w:szCs w:val="20"/>
                        </w:rPr>
                      </w:pP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១. ប្រកាសអនុញ្ញាត</w:t>
                      </w:r>
                      <w:r w:rsidR="0065067C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ដំបូង និង</w:t>
                      </w:r>
                      <w:r w:rsidR="00B70B87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ចុងក្រោយថតចម្លង (</w:t>
                      </w:r>
                      <w:r w:rsidR="0065067C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២</w:t>
                      </w:r>
                      <w:r w:rsidR="00B70B87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ច្បាប់)</w:t>
                      </w:r>
                    </w:p>
                    <w:p w14:paraId="170D8CA0" w14:textId="249D1785" w:rsidR="00B70B87" w:rsidRDefault="00B70B87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sz w:val="6"/>
                          <w:szCs w:val="20"/>
                        </w:rPr>
                      </w:pP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២. បញ្ជីឈ្មោះភូមិ/ឃុំដែលគ្រោងពង្រ</w:t>
                      </w:r>
                      <w:r w:rsidR="008E50DD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ី</w:t>
                      </w: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ក</w:t>
                      </w:r>
                      <w:r w:rsidR="0034261A">
                        <w:rPr>
                          <w:rFonts w:ascii="Khmer OS Siemreap" w:hAnsi="Khmer OS Siemreap" w:cs="Khmer OS Siemreap"/>
                          <w:sz w:val="6"/>
                          <w:szCs w:val="20"/>
                          <w:cs/>
                        </w:rPr>
                        <w:t>បណ្តាញ</w:t>
                      </w: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 xml:space="preserve"> (</w:t>
                      </w:r>
                      <w:r w:rsidR="0034261A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ករណីពង្រីកបណ្តាញ</w:t>
                      </w:r>
                      <w:r w:rsidR="00493BF1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)</w:t>
                      </w:r>
                      <w:r w:rsidR="0034261A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(</w:t>
                      </w: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១ច្បាប់)</w:t>
                      </w:r>
                    </w:p>
                    <w:p w14:paraId="7DD88E78" w14:textId="77777777" w:rsidR="00B70B87" w:rsidRDefault="00B70B87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sz w:val="6"/>
                          <w:szCs w:val="20"/>
                        </w:rPr>
                      </w:pP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 xml:space="preserve">៣. </w:t>
                      </w:r>
                      <w:r w:rsidR="00840110">
                        <w:rPr>
                          <w:rFonts w:ascii="Khmer OS Siemreap" w:hAnsi="Khmer OS Siemreap" w:cs="Khmer OS Siemreap"/>
                          <w:sz w:val="6"/>
                          <w:szCs w:val="20"/>
                          <w:cs/>
                        </w:rPr>
                        <w:t>ទិន្នន័យពីគ្រួសារភ្ជាប់បណ្តាញ</w:t>
                      </w:r>
                      <w:r w:rsidR="00840110">
                        <w:rPr>
                          <w:rFonts w:ascii="Khmer OS Siemreap" w:hAnsi="Khmer OS Siemreap" w:cs="Khmer OS Siemreap"/>
                          <w:sz w:val="6"/>
                          <w:szCs w:val="20"/>
                        </w:rPr>
                        <w:t xml:space="preserve"> </w:t>
                      </w:r>
                      <w:r w:rsidR="00840110">
                        <w:rPr>
                          <w:rFonts w:ascii="Khmer OS Siemreap" w:hAnsi="Khmer OS Siemreap" w:cs="Khmer OS Siemreap"/>
                          <w:sz w:val="6"/>
                          <w:szCs w:val="20"/>
                          <w:cs/>
                        </w:rPr>
                        <w:t>និងមិនទាន់ភ្ជាប់បណ្តាញ</w:t>
                      </w: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 xml:space="preserve"> (១ច្បាប់)</w:t>
                      </w:r>
                    </w:p>
                    <w:p w14:paraId="77DE8235" w14:textId="5F6F115A" w:rsidR="00B70B87" w:rsidRDefault="00FA6C41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sz w:val="6"/>
                          <w:szCs w:val="20"/>
                        </w:rPr>
                      </w:pP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៤. លទ្ធផល</w:t>
                      </w:r>
                      <w:r w:rsidR="00B70B87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តេស</w:t>
                      </w:r>
                      <w:r w:rsidR="008170DC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្ត</w:t>
                      </w:r>
                      <w:r w:rsidR="00B70B87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គុណភាពទឹកស្អាត</w:t>
                      </w:r>
                      <w:r w:rsidR="003F726C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>ចុងក្រោយ</w:t>
                      </w:r>
                      <w:r w:rsidR="00B70B87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</w:rPr>
                        <w:t xml:space="preserve"> (១ច្បាប់)</w:t>
                      </w:r>
                    </w:p>
                    <w:p w14:paraId="365766E0" w14:textId="37DB9AAD" w:rsidR="003F726C" w:rsidRDefault="00FA6C41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sz w:val="6"/>
                          <w:szCs w:val="20"/>
                          <w:lang w:val="ca-ES"/>
                        </w:rPr>
                      </w:pP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  <w:lang w:val="ca-ES"/>
                        </w:rPr>
                        <w:t>៥. ផែនការពង្រីក</w:t>
                      </w:r>
                      <w:r w:rsidR="003F726C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  <w:lang w:val="ca-ES"/>
                        </w:rPr>
                        <w:t>បណ្តាញបំពង់ទឹកស្អាត (១ច្បាប់)</w:t>
                      </w:r>
                    </w:p>
                    <w:p w14:paraId="4DD4DEFE" w14:textId="01B3DDE1" w:rsidR="005E1BFB" w:rsidRPr="00B70B87" w:rsidRDefault="005E1BFB" w:rsidP="00B70B87">
                      <w:pPr>
                        <w:spacing w:after="0" w:line="240" w:lineRule="auto"/>
                        <w:rPr>
                          <w:rFonts w:ascii="Khmer OS Siemreap" w:hAnsi="Khmer OS Siemreap" w:cs="Khmer OS Siemreap"/>
                          <w:sz w:val="6"/>
                          <w:szCs w:val="20"/>
                          <w:cs/>
                          <w:lang w:val="ca-ES"/>
                        </w:rPr>
                      </w:pP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  <w:lang w:val="ca-ES"/>
                        </w:rPr>
                        <w:t>៦. បញ្ជីឈ្មោះភូមិ/ឃុំដែលត្រូវស្នើសុំក្នុងការសាងសង់អនុស្ថានីយ</w:t>
                      </w:r>
                      <w:r w:rsidR="00FA6C41" w:rsidRPr="00FA6C41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  <w:lang w:val="ca-ES"/>
                        </w:rPr>
                        <w:t>ឬអាងស្តុកទឹកស្អាត</w:t>
                      </w:r>
                      <w:r w:rsidR="00FF6BAA"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  <w:lang w:val="ca-ES"/>
                        </w:rPr>
                        <w:t xml:space="preserve"> (១ច្បាប់</w:t>
                      </w:r>
                      <w:r>
                        <w:rPr>
                          <w:rFonts w:ascii="Khmer OS Siemreap" w:hAnsi="Khmer OS Siemreap" w:cs="Khmer OS Siemreap" w:hint="cs"/>
                          <w:sz w:val="6"/>
                          <w:szCs w:val="20"/>
                          <w:cs/>
                          <w:lang w:val="ca-E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E0171"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ធ្វើនៅ....................ថ្ងៃទី.......ខែ..........ឆ្នាំ២០</w:t>
      </w:r>
      <w:r w:rsidR="009D0CFB">
        <w:rPr>
          <w:rFonts w:ascii="Khmer OS Siemreap" w:hAnsi="Khmer OS Siemreap" w:cs="Khmer OS Siemreap" w:hint="cs"/>
          <w:sz w:val="20"/>
          <w:szCs w:val="20"/>
          <w:cs/>
          <w:lang w:val="ca-ES"/>
        </w:rPr>
        <w:t>២</w:t>
      </w:r>
      <w:r w:rsidR="00EE0171"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១</w:t>
      </w:r>
    </w:p>
    <w:p w14:paraId="03ABCFCA" w14:textId="375A2B99" w:rsidR="00F8356B" w:rsidRPr="0093131E" w:rsidRDefault="00EE0171" w:rsidP="00EE0171">
      <w:pPr>
        <w:spacing w:after="0"/>
        <w:ind w:left="6480" w:firstLine="720"/>
        <w:jc w:val="both"/>
        <w:rPr>
          <w:rFonts w:ascii="Khmer OS Siemreap" w:hAnsi="Khmer OS Siemreap" w:cs="Khmer OS Siemreap"/>
          <w:sz w:val="20"/>
          <w:szCs w:val="20"/>
          <w:cs/>
          <w:lang w:val="ca-ES"/>
        </w:rPr>
      </w:pPr>
      <w:r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>ស្នាមមេដៃស្តាំ និងឈ្មោះអ្នកដាក់ពាក្យ</w:t>
      </w:r>
      <w:r w:rsidR="00187673" w:rsidRPr="0093131E">
        <w:rPr>
          <w:rFonts w:ascii="Khmer OS Siemreap" w:hAnsi="Khmer OS Siemreap" w:cs="Khmer OS Siemreap" w:hint="cs"/>
          <w:sz w:val="20"/>
          <w:szCs w:val="20"/>
          <w:cs/>
          <w:lang w:val="ca-ES"/>
        </w:rPr>
        <w:t xml:space="preserve">​ </w:t>
      </w:r>
    </w:p>
    <w:sectPr w:rsidR="00F8356B" w:rsidRPr="0093131E" w:rsidSect="000825CB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aunPenh">
    <w:altName w:val="Khmer MN"/>
    <w:panose1 w:val="01010101010101010101"/>
    <w:charset w:val="00"/>
    <w:family w:val="auto"/>
    <w:pitch w:val="variable"/>
    <w:sig w:usb0="A0000007" w:usb1="00000000" w:usb2="00010000" w:usb3="00000000" w:csb0="0000011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OS Muol Light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hmer OS Siemreap">
    <w:panose1 w:val="02000500000000000000"/>
    <w:charset w:val="00"/>
    <w:family w:val="auto"/>
    <w:pitch w:val="variable"/>
    <w:sig w:usb0="A00000EF" w:usb1="5000204A" w:usb2="00010000" w:usb3="00000000" w:csb0="0000011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Khmer OS Muol">
    <w:panose1 w:val="02000500000000020004"/>
    <w:charset w:val="00"/>
    <w:family w:val="auto"/>
    <w:pitch w:val="variable"/>
    <w:sig w:usb0="A1002AEF" w:usb1="5000204A" w:usb2="00010000" w:usb3="00000000" w:csb0="000101FF" w:csb1="00000000"/>
  </w:font>
  <w:font w:name="Khmer OS Bokor">
    <w:panose1 w:val="02000500000000000000"/>
    <w:charset w:val="00"/>
    <w:family w:val="auto"/>
    <w:pitch w:val="variable"/>
    <w:sig w:usb0="A00000A7" w:usb1="50000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oolBoran">
    <w:altName w:val="Leelawadee UI"/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LEwMTA3MzI3NLZQ0lEKTi0uzszPAykwrgUAiWOspywAAAA="/>
  </w:docVars>
  <w:rsids>
    <w:rsidRoot w:val="00F8356B"/>
    <w:rsid w:val="00004FF1"/>
    <w:rsid w:val="00010AC7"/>
    <w:rsid w:val="0003326F"/>
    <w:rsid w:val="000360CA"/>
    <w:rsid w:val="00043C39"/>
    <w:rsid w:val="000825CB"/>
    <w:rsid w:val="00097121"/>
    <w:rsid w:val="000A30F8"/>
    <w:rsid w:val="000B4A08"/>
    <w:rsid w:val="000F1F49"/>
    <w:rsid w:val="00115DF3"/>
    <w:rsid w:val="00147A99"/>
    <w:rsid w:val="001642E2"/>
    <w:rsid w:val="00187673"/>
    <w:rsid w:val="001A07EB"/>
    <w:rsid w:val="001C1FFB"/>
    <w:rsid w:val="001E2A8F"/>
    <w:rsid w:val="00243DC9"/>
    <w:rsid w:val="002601AF"/>
    <w:rsid w:val="002B178A"/>
    <w:rsid w:val="002C363B"/>
    <w:rsid w:val="002D0F64"/>
    <w:rsid w:val="00305814"/>
    <w:rsid w:val="003269A3"/>
    <w:rsid w:val="00332DE0"/>
    <w:rsid w:val="0034261A"/>
    <w:rsid w:val="003531D2"/>
    <w:rsid w:val="00392089"/>
    <w:rsid w:val="003C6497"/>
    <w:rsid w:val="003C7BF8"/>
    <w:rsid w:val="003F4FA0"/>
    <w:rsid w:val="003F726C"/>
    <w:rsid w:val="00485399"/>
    <w:rsid w:val="00493BF1"/>
    <w:rsid w:val="004959A3"/>
    <w:rsid w:val="004A0F29"/>
    <w:rsid w:val="004B6548"/>
    <w:rsid w:val="004C158F"/>
    <w:rsid w:val="004F0F0F"/>
    <w:rsid w:val="00506D64"/>
    <w:rsid w:val="00515CCC"/>
    <w:rsid w:val="00524010"/>
    <w:rsid w:val="005B47F4"/>
    <w:rsid w:val="005D1E4C"/>
    <w:rsid w:val="005E1BFB"/>
    <w:rsid w:val="005F0981"/>
    <w:rsid w:val="0065067C"/>
    <w:rsid w:val="00670874"/>
    <w:rsid w:val="00677E63"/>
    <w:rsid w:val="006D1B96"/>
    <w:rsid w:val="00714C36"/>
    <w:rsid w:val="007225F1"/>
    <w:rsid w:val="00746D7C"/>
    <w:rsid w:val="0079555A"/>
    <w:rsid w:val="007C7186"/>
    <w:rsid w:val="007D2F39"/>
    <w:rsid w:val="00804651"/>
    <w:rsid w:val="00805DB5"/>
    <w:rsid w:val="008170DC"/>
    <w:rsid w:val="00817D35"/>
    <w:rsid w:val="00840110"/>
    <w:rsid w:val="00846E71"/>
    <w:rsid w:val="00850BAD"/>
    <w:rsid w:val="008512B1"/>
    <w:rsid w:val="008609B8"/>
    <w:rsid w:val="00864DFE"/>
    <w:rsid w:val="008739BF"/>
    <w:rsid w:val="00890A1A"/>
    <w:rsid w:val="008A7471"/>
    <w:rsid w:val="008B4819"/>
    <w:rsid w:val="008C118E"/>
    <w:rsid w:val="008C328E"/>
    <w:rsid w:val="008E50DD"/>
    <w:rsid w:val="009007DF"/>
    <w:rsid w:val="0092424B"/>
    <w:rsid w:val="0092716E"/>
    <w:rsid w:val="0093131E"/>
    <w:rsid w:val="0093476C"/>
    <w:rsid w:val="009457ED"/>
    <w:rsid w:val="0095029B"/>
    <w:rsid w:val="00973379"/>
    <w:rsid w:val="009806D4"/>
    <w:rsid w:val="009827F3"/>
    <w:rsid w:val="00986275"/>
    <w:rsid w:val="009925EF"/>
    <w:rsid w:val="00992E2A"/>
    <w:rsid w:val="009A0819"/>
    <w:rsid w:val="009A40C0"/>
    <w:rsid w:val="009B7DAC"/>
    <w:rsid w:val="009D0CFB"/>
    <w:rsid w:val="00A014E5"/>
    <w:rsid w:val="00A16E21"/>
    <w:rsid w:val="00A35AAB"/>
    <w:rsid w:val="00A82003"/>
    <w:rsid w:val="00A90F38"/>
    <w:rsid w:val="00AA6A61"/>
    <w:rsid w:val="00B046C4"/>
    <w:rsid w:val="00B15301"/>
    <w:rsid w:val="00B265C4"/>
    <w:rsid w:val="00B36797"/>
    <w:rsid w:val="00B52CED"/>
    <w:rsid w:val="00B55B65"/>
    <w:rsid w:val="00B70B87"/>
    <w:rsid w:val="00B72B21"/>
    <w:rsid w:val="00BD1060"/>
    <w:rsid w:val="00BD1AF4"/>
    <w:rsid w:val="00BF7594"/>
    <w:rsid w:val="00C14836"/>
    <w:rsid w:val="00C22B37"/>
    <w:rsid w:val="00C23386"/>
    <w:rsid w:val="00C274E8"/>
    <w:rsid w:val="00C43FA6"/>
    <w:rsid w:val="00C51874"/>
    <w:rsid w:val="00C5264C"/>
    <w:rsid w:val="00C77233"/>
    <w:rsid w:val="00CC72DC"/>
    <w:rsid w:val="00CE3468"/>
    <w:rsid w:val="00D3466D"/>
    <w:rsid w:val="00D43AC0"/>
    <w:rsid w:val="00DC4973"/>
    <w:rsid w:val="00DE5243"/>
    <w:rsid w:val="00DE691B"/>
    <w:rsid w:val="00E10EFA"/>
    <w:rsid w:val="00E54587"/>
    <w:rsid w:val="00E61F60"/>
    <w:rsid w:val="00E71ADB"/>
    <w:rsid w:val="00E77D3C"/>
    <w:rsid w:val="00E80F8B"/>
    <w:rsid w:val="00EB32EC"/>
    <w:rsid w:val="00EB7206"/>
    <w:rsid w:val="00EE0171"/>
    <w:rsid w:val="00F3046F"/>
    <w:rsid w:val="00F63A80"/>
    <w:rsid w:val="00F8356B"/>
    <w:rsid w:val="00FA446A"/>
    <w:rsid w:val="00FA6C41"/>
    <w:rsid w:val="00FA7CA3"/>
    <w:rsid w:val="00FB064B"/>
    <w:rsid w:val="00FE2025"/>
    <w:rsid w:val="00FE3BC6"/>
    <w:rsid w:val="00FE4FF3"/>
    <w:rsid w:val="00FF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627BC"/>
  <w15:chartTrackingRefBased/>
  <w15:docId w15:val="{1BFF0ABB-C617-4CC2-93E3-B2E7B208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3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7594"/>
    <w:pPr>
      <w:spacing w:after="0" w:line="240" w:lineRule="auto"/>
    </w:pPr>
    <w:rPr>
      <w:rFonts w:ascii="Segoe UI" w:hAnsi="Segoe UI" w:cs="Segoe UI"/>
      <w:sz w:val="18"/>
      <w:szCs w:val="29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94"/>
    <w:rPr>
      <w:rFonts w:ascii="Segoe UI" w:hAnsi="Segoe UI" w:cs="Segoe UI"/>
      <w:sz w:val="18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ommunication</cp:lastModifiedBy>
  <cp:revision>2</cp:revision>
  <cp:lastPrinted>2021-06-04T01:43:00Z</cp:lastPrinted>
  <dcterms:created xsi:type="dcterms:W3CDTF">2021-07-29T07:29:00Z</dcterms:created>
  <dcterms:modified xsi:type="dcterms:W3CDTF">2021-07-29T07:29:00Z</dcterms:modified>
</cp:coreProperties>
</file>